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B8135" w14:textId="77777777" w:rsidR="007012AA" w:rsidRPr="00E05C97" w:rsidRDefault="007012AA">
      <w:pPr>
        <w:rPr>
          <w:rFonts w:ascii="Abadi" w:hAnsi="Abadi" w:cs="Sabon Next LT"/>
          <w:lang w:val="en-US"/>
        </w:rPr>
      </w:pPr>
    </w:p>
    <w:p w14:paraId="6C8A815E" w14:textId="5DB70510" w:rsidR="00012C46" w:rsidRPr="00E05C97" w:rsidRDefault="00193F23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>MUJ/Q&amp;C/</w:t>
      </w:r>
      <w:r w:rsidR="00EB4A1B" w:rsidRPr="00E05C97">
        <w:rPr>
          <w:rFonts w:ascii="Abadi" w:hAnsi="Abadi" w:cs="Sabon Next LT"/>
          <w:lang w:val="en-US"/>
        </w:rPr>
        <w:t>2</w:t>
      </w:r>
      <w:r w:rsidR="009A583C">
        <w:rPr>
          <w:rFonts w:ascii="Abadi" w:hAnsi="Abadi" w:cs="Sabon Next LT"/>
          <w:lang w:val="en-US"/>
        </w:rPr>
        <w:t>2</w:t>
      </w:r>
      <w:r w:rsidR="00EB4A1B" w:rsidRPr="00E05C97">
        <w:rPr>
          <w:rFonts w:ascii="Abadi" w:hAnsi="Abadi" w:cs="Sabon Next LT"/>
          <w:lang w:val="en-US"/>
        </w:rPr>
        <w:t>/</w:t>
      </w:r>
      <w:r w:rsidR="00635C23" w:rsidRPr="00E05C97">
        <w:rPr>
          <w:rFonts w:ascii="Abadi" w:hAnsi="Abadi" w:cs="Sabon Next LT"/>
          <w:lang w:val="en-US"/>
        </w:rPr>
        <w:t>F</w:t>
      </w:r>
      <w:r w:rsidR="00477422" w:rsidRPr="00E05C97">
        <w:rPr>
          <w:rFonts w:ascii="Abadi" w:hAnsi="Abadi" w:cs="Sabon Next LT"/>
          <w:lang w:val="en-US"/>
        </w:rPr>
        <w:t>/1.01</w:t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477422" w:rsidRPr="00E05C97">
        <w:rPr>
          <w:rFonts w:ascii="Abadi" w:hAnsi="Abadi" w:cs="Sabon Next LT"/>
          <w:lang w:val="en-US"/>
        </w:rPr>
        <w:tab/>
      </w:r>
      <w:r w:rsidR="00995AB9" w:rsidRPr="00E05C97">
        <w:rPr>
          <w:rFonts w:ascii="Abadi" w:hAnsi="Abadi" w:cs="Sabon Next LT"/>
          <w:lang w:val="en-US"/>
        </w:rPr>
        <w:t xml:space="preserve">          </w:t>
      </w:r>
      <w:r w:rsidR="00477422" w:rsidRPr="00E05C97">
        <w:rPr>
          <w:rFonts w:ascii="Abadi" w:hAnsi="Abadi" w:cs="Sabon Next LT"/>
          <w:lang w:val="en-US"/>
        </w:rPr>
        <w:t xml:space="preserve">Event Report Format </w:t>
      </w:r>
    </w:p>
    <w:p w14:paraId="6F8AABB7" w14:textId="6DFCDCFF" w:rsidR="00477422" w:rsidRPr="00E05C97" w:rsidRDefault="00477422">
      <w:pPr>
        <w:rPr>
          <w:rFonts w:ascii="Abadi" w:hAnsi="Abadi"/>
          <w:lang w:val="en-US"/>
        </w:rPr>
      </w:pPr>
    </w:p>
    <w:p w14:paraId="72A8C147" w14:textId="18B71774" w:rsidR="00837EB9" w:rsidRPr="00E05C97" w:rsidRDefault="007012AA">
      <w:pPr>
        <w:rPr>
          <w:rFonts w:ascii="Abadi" w:hAnsi="Abadi"/>
          <w:lang w:val="en-US"/>
        </w:rPr>
      </w:pPr>
      <w:r w:rsidRPr="00E05C97">
        <w:rPr>
          <w:rFonts w:ascii="Abadi" w:hAnsi="Abadi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25F3C84E" wp14:editId="5926D3B0">
            <wp:simplePos x="0" y="0"/>
            <wp:positionH relativeFrom="column">
              <wp:posOffset>1074999</wp:posOffset>
            </wp:positionH>
            <wp:positionV relativeFrom="paragraph">
              <wp:posOffset>276031</wp:posOffset>
            </wp:positionV>
            <wp:extent cx="3543300" cy="699770"/>
            <wp:effectExtent l="0" t="0" r="0" b="5080"/>
            <wp:wrapTight wrapText="bothSides">
              <wp:wrapPolygon edited="0">
                <wp:start x="1161" y="0"/>
                <wp:lineTo x="0" y="2940"/>
                <wp:lineTo x="0" y="18817"/>
                <wp:lineTo x="697" y="21169"/>
                <wp:lineTo x="813" y="21169"/>
                <wp:lineTo x="2787" y="21169"/>
                <wp:lineTo x="2903" y="21169"/>
                <wp:lineTo x="3484" y="18817"/>
                <wp:lineTo x="7316" y="18817"/>
                <wp:lineTo x="9639" y="15289"/>
                <wp:lineTo x="9290" y="9408"/>
                <wp:lineTo x="21484" y="8232"/>
                <wp:lineTo x="21484" y="1176"/>
                <wp:lineTo x="2090" y="0"/>
                <wp:lineTo x="1161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CE664" w14:textId="72D2CE92" w:rsidR="00837EB9" w:rsidRPr="00E05C97" w:rsidRDefault="00837EB9">
      <w:pPr>
        <w:rPr>
          <w:rFonts w:ascii="Abadi" w:hAnsi="Abadi"/>
          <w:lang w:val="en-US"/>
        </w:rPr>
      </w:pPr>
    </w:p>
    <w:p w14:paraId="0779F36F" w14:textId="77777777" w:rsidR="00837EB9" w:rsidRPr="00E05C97" w:rsidRDefault="00837EB9">
      <w:pPr>
        <w:rPr>
          <w:rFonts w:ascii="Abadi" w:hAnsi="Abadi"/>
          <w:lang w:val="en-US"/>
        </w:rPr>
      </w:pPr>
    </w:p>
    <w:p w14:paraId="033F1A28" w14:textId="77777777" w:rsidR="00837EB9" w:rsidRPr="00E05C97" w:rsidRDefault="00837EB9">
      <w:pPr>
        <w:rPr>
          <w:rFonts w:ascii="Abadi" w:hAnsi="Abadi"/>
          <w:lang w:val="en-US"/>
        </w:rPr>
      </w:pPr>
    </w:p>
    <w:p w14:paraId="654D61A7" w14:textId="77777777" w:rsidR="005E0FB4" w:rsidRDefault="005E0FB4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21185F75" w14:textId="69FC60B2" w:rsidR="007C4842" w:rsidRPr="00E05C97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FACULTY OF </w:t>
      </w:r>
      <w:r w:rsidR="00945D49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ARTS</w:t>
      </w:r>
    </w:p>
    <w:p w14:paraId="5DF7EAC2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73064FCE" w14:textId="2E69BCEF" w:rsidR="00617CD5" w:rsidRPr="00E05C97" w:rsidRDefault="00945D49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School of Humanities and Social Sciences</w:t>
      </w:r>
    </w:p>
    <w:p w14:paraId="17E409AE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17819181" w14:textId="4065F2E1" w:rsidR="00617CD5" w:rsidRPr="00E05C97" w:rsidRDefault="00617CD5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DEPARTMENT</w:t>
      </w:r>
      <w:r w:rsidR="00945D49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 OF ECONOMICS</w:t>
      </w:r>
    </w:p>
    <w:p w14:paraId="0C349D6B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</w:p>
    <w:p w14:paraId="40331AD2" w14:textId="537C0D9E" w:rsidR="00617CD5" w:rsidRPr="00E05C97" w:rsidRDefault="00945D49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Field Visit</w:t>
      </w:r>
    </w:p>
    <w:p w14:paraId="7760BB53" w14:textId="043E6D56" w:rsidR="00995AB9" w:rsidRPr="00E05C97" w:rsidRDefault="00995AB9" w:rsidP="00617CD5">
      <w:pPr>
        <w:jc w:val="center"/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</w:pPr>
      <w:r w:rsidRPr="00E05C97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Type of Event </w:t>
      </w:r>
      <w:r w:rsidR="00811DA8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 xml:space="preserve">(Conference/Seminar/Industry Lecture/ Capacity Enhancement Session/ </w:t>
      </w:r>
      <w:r w:rsidR="00644AF2">
        <w:rPr>
          <w:rFonts w:ascii="Abadi" w:hAnsi="Abadi" w:cs="Sabon Next LT"/>
          <w:b/>
          <w:bCs/>
          <w:color w:val="C00000"/>
          <w:sz w:val="32"/>
          <w:szCs w:val="32"/>
          <w:lang w:val="en-US"/>
        </w:rPr>
        <w:t>Alumni Lecture/etc.)</w:t>
      </w:r>
    </w:p>
    <w:p w14:paraId="467FF1F7" w14:textId="77777777" w:rsidR="008B307B" w:rsidRPr="00E05C97" w:rsidRDefault="008B307B" w:rsidP="00617CD5">
      <w:pPr>
        <w:jc w:val="center"/>
        <w:rPr>
          <w:rFonts w:ascii="Abadi" w:hAnsi="Abadi" w:cs="Sabon Next LT"/>
          <w:b/>
          <w:bCs/>
          <w:lang w:val="en-US"/>
        </w:rPr>
      </w:pPr>
    </w:p>
    <w:p w14:paraId="38025C96" w14:textId="53CD23F3" w:rsidR="00617CD5" w:rsidRPr="00E05C97" w:rsidRDefault="00945D49" w:rsidP="00617CD5">
      <w:pPr>
        <w:jc w:val="center"/>
        <w:rPr>
          <w:rFonts w:ascii="Abadi" w:hAnsi="Abadi" w:cs="Sabon Next LT"/>
          <w:b/>
          <w:bCs/>
          <w:lang w:val="en-US"/>
        </w:rPr>
      </w:pPr>
      <w:r>
        <w:rPr>
          <w:rFonts w:ascii="Abadi" w:hAnsi="Abadi" w:cs="Sabon Next LT"/>
          <w:b/>
          <w:bCs/>
          <w:lang w:val="en-US"/>
        </w:rPr>
        <w:t>02/09/2022</w:t>
      </w:r>
    </w:p>
    <w:p w14:paraId="1973CA06" w14:textId="0A1A1941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26479A9F" w14:textId="24038E98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78225FA" w14:textId="16F7A99C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6328B95" w14:textId="09F06796" w:rsidR="00617CD5" w:rsidRPr="00E05C97" w:rsidRDefault="00617CD5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tab/>
      </w:r>
    </w:p>
    <w:p w14:paraId="66C294B2" w14:textId="77777777" w:rsidR="00617CD5" w:rsidRPr="00E05C97" w:rsidRDefault="00617CD5">
      <w:pPr>
        <w:rPr>
          <w:rFonts w:ascii="Abadi" w:hAnsi="Abadi" w:cs="Sabon Next LT"/>
          <w:lang w:val="en-US"/>
        </w:rPr>
      </w:pPr>
      <w:r w:rsidRPr="00E05C97">
        <w:rPr>
          <w:rFonts w:ascii="Abadi" w:hAnsi="Abadi" w:cs="Sabon Next LT"/>
          <w:lang w:val="en-US"/>
        </w:rPr>
        <w:br w:type="page"/>
      </w:r>
    </w:p>
    <w:p w14:paraId="47FEE95F" w14:textId="2E35612B" w:rsidR="009A583C" w:rsidRPr="00D74693" w:rsidRDefault="009A583C" w:rsidP="00D74693">
      <w:pPr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4F90572D" w14:textId="52E8CCA0" w:rsidR="00DE5A2F" w:rsidRPr="00E05C97" w:rsidRDefault="00DE5A2F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  <w:r w:rsidRPr="00E05C97">
        <w:rPr>
          <w:rFonts w:ascii="Abadi" w:hAnsi="Abadi" w:cs="Sabon Next LT"/>
          <w:b/>
          <w:bCs/>
          <w:sz w:val="28"/>
          <w:szCs w:val="28"/>
          <w:lang w:val="en-US"/>
        </w:rPr>
        <w:t xml:space="preserve">Introduction of the Event </w:t>
      </w:r>
    </w:p>
    <w:p w14:paraId="3B1D1E5C" w14:textId="7FE8F651" w:rsidR="009C5DD7" w:rsidRDefault="009C5DD7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273E87D9" w14:textId="48DB2C60" w:rsidR="00945D49" w:rsidRPr="000017FA" w:rsidRDefault="00D74693" w:rsidP="009C5DD7">
      <w:pPr>
        <w:pStyle w:val="ListParagraph"/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A field visit at </w:t>
      </w:r>
      <w:proofErr w:type="spellStart"/>
      <w:r>
        <w:rPr>
          <w:rFonts w:ascii="Abadi" w:hAnsi="Abadi" w:cs="Sabon Next LT"/>
          <w:lang w:val="en-US"/>
        </w:rPr>
        <w:t>Kalaneri</w:t>
      </w:r>
      <w:proofErr w:type="spellEnd"/>
      <w:r>
        <w:rPr>
          <w:rFonts w:ascii="Abadi" w:hAnsi="Abadi" w:cs="Sabon Next LT"/>
          <w:lang w:val="en-US"/>
        </w:rPr>
        <w:t xml:space="preserve"> Art Gallery and Jawahar Kala Kendra was organized for the students of the Department of Economics. This event was organized for the students to understand the </w:t>
      </w:r>
      <w:r w:rsidRPr="00D74693">
        <w:rPr>
          <w:rFonts w:ascii="Abadi" w:hAnsi="Abadi" w:cs="Sabon Next LT"/>
          <w:b/>
          <w:bCs/>
          <w:lang w:val="en-US"/>
        </w:rPr>
        <w:t>economics of waste management</w:t>
      </w:r>
      <w:r>
        <w:rPr>
          <w:rFonts w:ascii="Abadi" w:hAnsi="Abadi" w:cs="Sabon Next LT"/>
          <w:lang w:val="en-US"/>
        </w:rPr>
        <w:t xml:space="preserve">. </w:t>
      </w:r>
      <w:r w:rsidR="00B5761C">
        <w:rPr>
          <w:rFonts w:ascii="Abadi" w:hAnsi="Abadi" w:cs="Sabon Next LT"/>
          <w:lang w:val="en-US"/>
        </w:rPr>
        <w:t>This visit proved to be an eye opener for the students by knowing the art of waste management and its importance and benefits for the waste management.</w:t>
      </w:r>
    </w:p>
    <w:p w14:paraId="59934962" w14:textId="02731FCA" w:rsidR="005100BE" w:rsidRPr="00E05C97" w:rsidRDefault="005100BE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159748D3" w14:textId="4A0276F8" w:rsidR="005100BE" w:rsidRPr="00E05C97" w:rsidRDefault="005100BE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6B7D9EB2" w14:textId="77777777" w:rsidR="005100BE" w:rsidRPr="00E05C97" w:rsidRDefault="005100BE" w:rsidP="009C5DD7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</w:p>
    <w:p w14:paraId="63A69D60" w14:textId="50893758" w:rsidR="00617CD5" w:rsidRPr="00E05C97" w:rsidRDefault="00AC1DEA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8"/>
          <w:szCs w:val="28"/>
          <w:lang w:val="en-US"/>
        </w:rPr>
      </w:pPr>
      <w:r w:rsidRPr="00E05C97">
        <w:rPr>
          <w:rFonts w:ascii="Abadi" w:hAnsi="Abadi" w:cs="Sabon Next LT"/>
          <w:b/>
          <w:bCs/>
          <w:sz w:val="28"/>
          <w:szCs w:val="28"/>
          <w:lang w:val="en-US"/>
        </w:rPr>
        <w:t>Objective of the Event</w:t>
      </w:r>
      <w:r w:rsidR="00921229" w:rsidRPr="00E05C97">
        <w:rPr>
          <w:rFonts w:ascii="Abadi" w:hAnsi="Abadi" w:cs="Sabon Next LT"/>
          <w:b/>
          <w:bCs/>
          <w:sz w:val="28"/>
          <w:szCs w:val="28"/>
          <w:lang w:val="en-US"/>
        </w:rPr>
        <w:t xml:space="preserve"> </w:t>
      </w:r>
      <w:r w:rsidR="00921229" w:rsidRPr="00E05C97">
        <w:rPr>
          <w:rFonts w:ascii="Abadi" w:hAnsi="Abadi" w:cs="Sabon Next LT"/>
          <w:b/>
          <w:bCs/>
          <w:color w:val="C00000"/>
          <w:sz w:val="28"/>
          <w:szCs w:val="28"/>
          <w:lang w:val="en-US"/>
        </w:rPr>
        <w:t>(bullet points or about 50 words)</w:t>
      </w:r>
    </w:p>
    <w:p w14:paraId="5EE0E2D8" w14:textId="5565C886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740EFD7" w14:textId="2A58222E" w:rsidR="00AA681B" w:rsidRDefault="00B5761C" w:rsidP="00B5761C">
      <w:pPr>
        <w:tabs>
          <w:tab w:val="left" w:pos="2055"/>
        </w:tabs>
        <w:ind w:left="720"/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The objective of the event was to </w:t>
      </w:r>
      <w:r w:rsidR="00A24A8F">
        <w:rPr>
          <w:rFonts w:ascii="Abadi" w:hAnsi="Abadi" w:cs="Sabon Next LT"/>
          <w:lang w:val="en-US"/>
        </w:rPr>
        <w:t>understand the economics of waste management.</w:t>
      </w:r>
    </w:p>
    <w:p w14:paraId="12240A04" w14:textId="6A500DD6" w:rsidR="00B5761C" w:rsidRDefault="00B5761C" w:rsidP="00B5761C">
      <w:pPr>
        <w:tabs>
          <w:tab w:val="left" w:pos="2055"/>
        </w:tabs>
        <w:ind w:left="720"/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>To learn the art of waste management.</w:t>
      </w:r>
    </w:p>
    <w:p w14:paraId="58051E13" w14:textId="0893423E" w:rsidR="00B5761C" w:rsidRPr="00E05C97" w:rsidRDefault="00B5761C" w:rsidP="00B5761C">
      <w:pPr>
        <w:tabs>
          <w:tab w:val="left" w:pos="2055"/>
        </w:tabs>
        <w:ind w:left="720"/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>To understand the importance of waste management in environment protection.</w:t>
      </w:r>
    </w:p>
    <w:p w14:paraId="704B1526" w14:textId="1CA65E5D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BCF446F" w14:textId="77777777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3AA564D" w14:textId="77777777" w:rsidR="00AA681B" w:rsidRPr="00E05C97" w:rsidRDefault="00AA681B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8BDD78A" w14:textId="69D7DDE0" w:rsidR="00AC1DEA" w:rsidRPr="00E05C97" w:rsidRDefault="00FA5963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Beneficiaries of the Event</w:t>
      </w:r>
      <w:r w:rsidR="00921229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(</w:t>
      </w:r>
      <w:r w:rsidR="00921229"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>St</w:t>
      </w:r>
      <w:r w:rsidR="00DF0983"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 xml:space="preserve">udent/Faculty/Community </w:t>
      </w:r>
      <w:proofErr w:type="spellStart"/>
      <w:r w:rsidR="00DF0983"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>etc</w:t>
      </w:r>
      <w:proofErr w:type="spellEnd"/>
      <w:r w:rsidR="00DF0983"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>)</w:t>
      </w:r>
      <w:r w:rsidR="00AA681B"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 xml:space="preserve"> (25 words)</w:t>
      </w:r>
    </w:p>
    <w:p w14:paraId="2F850842" w14:textId="138FC0C0" w:rsidR="00AA681B" w:rsidRPr="00E05C97" w:rsidRDefault="00B5761C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              Students , Faculty, Community are the beneficiaries of the event.</w:t>
      </w:r>
    </w:p>
    <w:p w14:paraId="6A2841D8" w14:textId="2572EC9D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4EC0127" w14:textId="50FE899D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DE38D34" w14:textId="36F087FF" w:rsidR="00B354CC" w:rsidRPr="00E05C97" w:rsidRDefault="00B354CC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031FFB7" w14:textId="249E1B55" w:rsidR="007E667D" w:rsidRPr="00E05C97" w:rsidRDefault="00D64078" w:rsidP="008B307B">
      <w:pPr>
        <w:pStyle w:val="ListParagraph"/>
        <w:numPr>
          <w:ilvl w:val="0"/>
          <w:numId w:val="1"/>
        </w:numPr>
        <w:tabs>
          <w:tab w:val="left" w:pos="2055"/>
        </w:tabs>
        <w:jc w:val="bot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Details of the Guests (</w:t>
      </w:r>
      <w:r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 xml:space="preserve">Chief Guests, speakers </w:t>
      </w:r>
      <w:proofErr w:type="spellStart"/>
      <w:r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>etc</w:t>
      </w:r>
      <w:proofErr w:type="spellEnd"/>
      <w:r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 xml:space="preserve"> </w:t>
      </w:r>
      <w:r w:rsidR="001A72FE"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 xml:space="preserve">Designation, organization, </w:t>
      </w:r>
      <w:r w:rsidR="005B369F"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 xml:space="preserve">contact details if any </w:t>
      </w:r>
      <w:r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 xml:space="preserve">please give them in </w:t>
      </w:r>
      <w:proofErr w:type="spellStart"/>
      <w:r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>sr</w:t>
      </w:r>
      <w:proofErr w:type="spellEnd"/>
      <w:r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 xml:space="preserve"> no)</w:t>
      </w:r>
    </w:p>
    <w:p w14:paraId="723B4848" w14:textId="1A4AC2E0" w:rsidR="008B307B" w:rsidRDefault="008B307B" w:rsidP="008B307B">
      <w:pPr>
        <w:pStyle w:val="ListParagrap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281914F5" w14:textId="0579E81F" w:rsidR="00B1352A" w:rsidRPr="00B1352A" w:rsidRDefault="00B1352A" w:rsidP="00B1352A">
      <w:pPr>
        <w:pStyle w:val="ListParagraph"/>
        <w:numPr>
          <w:ilvl w:val="0"/>
          <w:numId w:val="5"/>
        </w:numPr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</w:pPr>
      <w:r w:rsidRPr="00B1352A"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  <w:t>Picture 1- Soumya Sharma</w:t>
      </w:r>
      <w:r w:rsidR="00E043FE"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  <w:t xml:space="preserve">, MD , </w:t>
      </w:r>
      <w:proofErr w:type="spellStart"/>
      <w:r w:rsidR="00E043FE"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  <w:t>Kalaneri</w:t>
      </w:r>
      <w:proofErr w:type="spellEnd"/>
      <w:r w:rsidR="00E043FE"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  <w:t xml:space="preserve"> Arts Galley</w:t>
      </w:r>
    </w:p>
    <w:p w14:paraId="2B1E5585" w14:textId="526696A1" w:rsidR="00B5761C" w:rsidRDefault="00B1352A" w:rsidP="00B1352A">
      <w:pPr>
        <w:pStyle w:val="ListParagraph"/>
        <w:numPr>
          <w:ilvl w:val="0"/>
          <w:numId w:val="5"/>
        </w:numPr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  <w:t xml:space="preserve">Picture 2- Dr Aparna </w:t>
      </w:r>
      <w:proofErr w:type="spellStart"/>
      <w:r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  <w:t>Makkar</w:t>
      </w:r>
      <w:proofErr w:type="spellEnd"/>
      <w:r w:rsidR="00E043FE"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  <w:t xml:space="preserve"> , Co-founder , </w:t>
      </w:r>
      <w:proofErr w:type="spellStart"/>
      <w:r w:rsidR="00E043FE"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  <w:t>Samvaad</w:t>
      </w:r>
      <w:proofErr w:type="spellEnd"/>
    </w:p>
    <w:p w14:paraId="6499E4CF" w14:textId="14610198" w:rsidR="00B1352A" w:rsidRDefault="00E043FE" w:rsidP="00B1352A">
      <w:pPr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noProof/>
          <w:color w:val="000000" w:themeColor="text1"/>
          <w:sz w:val="26"/>
          <w:szCs w:val="26"/>
          <w:lang w:val="en-US"/>
        </w:rPr>
        <w:drawing>
          <wp:anchor distT="0" distB="0" distL="114300" distR="114300" simplePos="0" relativeHeight="251662336" behindDoc="0" locked="0" layoutInCell="1" allowOverlap="1" wp14:anchorId="609356B2" wp14:editId="110F0A55">
            <wp:simplePos x="0" y="0"/>
            <wp:positionH relativeFrom="column">
              <wp:posOffset>2607399</wp:posOffset>
            </wp:positionH>
            <wp:positionV relativeFrom="paragraph">
              <wp:posOffset>6979</wp:posOffset>
            </wp:positionV>
            <wp:extent cx="1348966" cy="1113155"/>
            <wp:effectExtent l="0" t="0" r="3810" b="0"/>
            <wp:wrapNone/>
            <wp:docPr id="5" name="Picture 5" descr="A picture containing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posing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529" cy="1116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352A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36E3E262" wp14:editId="302D1BDF">
            <wp:simplePos x="0" y="0"/>
            <wp:positionH relativeFrom="column">
              <wp:posOffset>488648</wp:posOffset>
            </wp:positionH>
            <wp:positionV relativeFrom="paragraph">
              <wp:posOffset>7199</wp:posOffset>
            </wp:positionV>
            <wp:extent cx="1412341" cy="111315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341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908826" w14:textId="34EDE4F3" w:rsidR="00B1352A" w:rsidRDefault="00B1352A" w:rsidP="00B1352A">
      <w:pPr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</w:pPr>
    </w:p>
    <w:p w14:paraId="66770A47" w14:textId="7FD22EFD" w:rsidR="00B1352A" w:rsidRDefault="00B1352A" w:rsidP="00B1352A">
      <w:pPr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</w:pPr>
    </w:p>
    <w:p w14:paraId="3D61A103" w14:textId="656AC8BA" w:rsidR="00B1352A" w:rsidRDefault="00B1352A" w:rsidP="00B1352A">
      <w:pPr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</w:pPr>
    </w:p>
    <w:p w14:paraId="4CA38334" w14:textId="0A55F644" w:rsidR="00B1352A" w:rsidRPr="00B1352A" w:rsidRDefault="00B1352A" w:rsidP="00B1352A">
      <w:pPr>
        <w:rPr>
          <w:rFonts w:ascii="Abadi" w:hAnsi="Abadi" w:cs="Sabon Next LT"/>
          <w:b/>
          <w:bCs/>
          <w:color w:val="000000" w:themeColor="text1"/>
          <w:sz w:val="26"/>
          <w:szCs w:val="26"/>
          <w:lang w:val="en-US"/>
        </w:rPr>
      </w:pPr>
    </w:p>
    <w:p w14:paraId="238E0BF1" w14:textId="19579006" w:rsidR="008B307B" w:rsidRPr="00B5761C" w:rsidRDefault="008B307B" w:rsidP="00B5761C">
      <w:pPr>
        <w:tabs>
          <w:tab w:val="left" w:pos="2055"/>
        </w:tabs>
        <w:jc w:val="both"/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</w:p>
    <w:p w14:paraId="734D4B5C" w14:textId="0B9AF9BB" w:rsidR="00D64078" w:rsidRPr="00E05C97" w:rsidRDefault="00237D3E" w:rsidP="007E667D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lastRenderedPageBreak/>
        <w:t>Brief Description of the event (</w:t>
      </w:r>
      <w:r w:rsidRPr="00E05C97">
        <w:rPr>
          <w:rFonts w:ascii="Abadi" w:hAnsi="Abadi" w:cs="Sabon Next LT"/>
          <w:b/>
          <w:bCs/>
          <w:color w:val="C00000"/>
          <w:sz w:val="26"/>
          <w:szCs w:val="26"/>
          <w:lang w:val="en-US"/>
        </w:rPr>
        <w:t>about 200 words)</w:t>
      </w:r>
    </w:p>
    <w:p w14:paraId="2C3B00DB" w14:textId="77777777" w:rsidR="00E043FE" w:rsidRDefault="00A24A8F" w:rsidP="00E043FE">
      <w:pPr>
        <w:jc w:val="both"/>
        <w:rPr>
          <w:rFonts w:ascii="Abadi" w:hAnsi="Abadi" w:cs="Sabon Next LT"/>
          <w:sz w:val="24"/>
          <w:szCs w:val="24"/>
          <w:lang w:val="en-US"/>
        </w:rPr>
      </w:pPr>
      <w:r w:rsidRPr="00A55860">
        <w:rPr>
          <w:rFonts w:ascii="Abadi" w:hAnsi="Abadi" w:cs="Sabon Next LT"/>
          <w:sz w:val="24"/>
          <w:szCs w:val="24"/>
          <w:lang w:val="en-US"/>
        </w:rPr>
        <w:t xml:space="preserve">On 02/09/2022 the Department of Economics organized a field visit for the students of the department at the </w:t>
      </w:r>
      <w:proofErr w:type="spellStart"/>
      <w:r w:rsidRPr="00A55860">
        <w:rPr>
          <w:rFonts w:ascii="Abadi" w:hAnsi="Abadi" w:cs="Sabon Next LT"/>
          <w:sz w:val="24"/>
          <w:szCs w:val="24"/>
          <w:lang w:val="en-US"/>
        </w:rPr>
        <w:t>Kalaneri</w:t>
      </w:r>
      <w:proofErr w:type="spellEnd"/>
      <w:r w:rsidRPr="00A55860">
        <w:rPr>
          <w:rFonts w:ascii="Abadi" w:hAnsi="Abadi" w:cs="Sabon Next LT"/>
          <w:sz w:val="24"/>
          <w:szCs w:val="24"/>
          <w:lang w:val="en-US"/>
        </w:rPr>
        <w:t xml:space="preserve"> Art Gallery and Jawahar Kala Kendra. The purpose of the </w:t>
      </w:r>
      <w:r w:rsidR="00A55860">
        <w:rPr>
          <w:rFonts w:ascii="Abadi" w:hAnsi="Abadi" w:cs="Sabon Next LT"/>
          <w:sz w:val="24"/>
          <w:szCs w:val="24"/>
          <w:lang w:val="en-US"/>
        </w:rPr>
        <w:t>field visit</w:t>
      </w:r>
      <w:r w:rsidRPr="00A55860">
        <w:rPr>
          <w:rFonts w:ascii="Abadi" w:hAnsi="Abadi" w:cs="Sabon Next LT"/>
          <w:sz w:val="24"/>
          <w:szCs w:val="24"/>
          <w:lang w:val="en-US"/>
        </w:rPr>
        <w:t xml:space="preserve"> was to </w:t>
      </w:r>
      <w:r w:rsidR="00A55860">
        <w:rPr>
          <w:rFonts w:ascii="Abadi" w:hAnsi="Abadi" w:cs="Sabon Next LT"/>
          <w:sz w:val="24"/>
          <w:szCs w:val="24"/>
          <w:lang w:val="en-US"/>
        </w:rPr>
        <w:t xml:space="preserve">make the student </w:t>
      </w:r>
      <w:r w:rsidRPr="00A55860">
        <w:rPr>
          <w:rFonts w:ascii="Abadi" w:hAnsi="Abadi" w:cs="Sabon Next LT"/>
          <w:sz w:val="24"/>
          <w:szCs w:val="24"/>
          <w:lang w:val="en-US"/>
        </w:rPr>
        <w:t xml:space="preserve">understand the economics of the waste management at both the venues. </w:t>
      </w:r>
      <w:r w:rsidR="00A55860" w:rsidRPr="00A55860">
        <w:rPr>
          <w:rFonts w:ascii="Abadi" w:hAnsi="Abadi" w:cs="Sabon Next LT"/>
          <w:sz w:val="24"/>
          <w:szCs w:val="24"/>
          <w:lang w:val="en-US"/>
        </w:rPr>
        <w:t>So,</w:t>
      </w:r>
      <w:r w:rsidRPr="00A55860">
        <w:rPr>
          <w:rFonts w:ascii="Abadi" w:hAnsi="Abadi" w:cs="Sabon Next LT"/>
          <w:sz w:val="24"/>
          <w:szCs w:val="24"/>
          <w:lang w:val="en-US"/>
        </w:rPr>
        <w:t xml:space="preserve"> </w:t>
      </w:r>
      <w:r w:rsidR="00B0067E" w:rsidRPr="00A55860">
        <w:rPr>
          <w:rFonts w:ascii="Abadi" w:hAnsi="Abadi" w:cs="Sabon Next LT"/>
          <w:sz w:val="24"/>
          <w:szCs w:val="24"/>
          <w:lang w:val="en-US"/>
        </w:rPr>
        <w:t xml:space="preserve">the visit started with the </w:t>
      </w:r>
      <w:proofErr w:type="spellStart"/>
      <w:r w:rsidR="00B0067E" w:rsidRPr="00A55860">
        <w:rPr>
          <w:rFonts w:ascii="Abadi" w:hAnsi="Abadi" w:cs="Sabon Next LT"/>
          <w:sz w:val="24"/>
          <w:szCs w:val="24"/>
          <w:lang w:val="en-US"/>
        </w:rPr>
        <w:t>Kalaneri</w:t>
      </w:r>
      <w:proofErr w:type="spellEnd"/>
      <w:r w:rsidR="00B0067E" w:rsidRPr="00A55860">
        <w:rPr>
          <w:rFonts w:ascii="Abadi" w:hAnsi="Abadi" w:cs="Sabon Next LT"/>
          <w:sz w:val="24"/>
          <w:szCs w:val="24"/>
          <w:lang w:val="en-US"/>
        </w:rPr>
        <w:t xml:space="preserve"> Art Gallery where Dr </w:t>
      </w:r>
      <w:proofErr w:type="spellStart"/>
      <w:r w:rsidR="00B0067E" w:rsidRPr="00A55860">
        <w:rPr>
          <w:rFonts w:ascii="Abadi" w:hAnsi="Abadi" w:cs="Sabon Next LT"/>
          <w:sz w:val="24"/>
          <w:szCs w:val="24"/>
          <w:lang w:val="en-US"/>
        </w:rPr>
        <w:t>Somya</w:t>
      </w:r>
      <w:proofErr w:type="spellEnd"/>
      <w:r w:rsidR="00B0067E" w:rsidRPr="00A55860">
        <w:rPr>
          <w:rFonts w:ascii="Abadi" w:hAnsi="Abadi" w:cs="Sabon Next LT"/>
          <w:sz w:val="24"/>
          <w:szCs w:val="24"/>
          <w:lang w:val="en-US"/>
        </w:rPr>
        <w:t xml:space="preserve"> Sharma briefed all the students and faculty members about importance of the waste management f</w:t>
      </w:r>
      <w:r w:rsidR="00A55860">
        <w:rPr>
          <w:rFonts w:ascii="Abadi" w:hAnsi="Abadi" w:cs="Sabon Next LT"/>
          <w:sz w:val="24"/>
          <w:szCs w:val="24"/>
          <w:lang w:val="en-US"/>
        </w:rPr>
        <w:t>or</w:t>
      </w:r>
      <w:r w:rsidR="00B0067E" w:rsidRPr="00A55860">
        <w:rPr>
          <w:rFonts w:ascii="Abadi" w:hAnsi="Abadi" w:cs="Sabon Next LT"/>
          <w:sz w:val="24"/>
          <w:szCs w:val="24"/>
          <w:lang w:val="en-US"/>
        </w:rPr>
        <w:t xml:space="preserve"> different aspects of the society and during the </w:t>
      </w:r>
      <w:r w:rsidR="00A55860" w:rsidRPr="00A55860">
        <w:rPr>
          <w:rFonts w:ascii="Abadi" w:hAnsi="Abadi" w:cs="Sabon Next LT"/>
          <w:sz w:val="24"/>
          <w:szCs w:val="24"/>
          <w:lang w:val="en-US"/>
        </w:rPr>
        <w:t>discussion,</w:t>
      </w:r>
      <w:r w:rsidR="00B0067E" w:rsidRPr="00A55860">
        <w:rPr>
          <w:rFonts w:ascii="Abadi" w:hAnsi="Abadi" w:cs="Sabon Next LT"/>
          <w:sz w:val="24"/>
          <w:szCs w:val="24"/>
          <w:lang w:val="en-US"/>
        </w:rPr>
        <w:t xml:space="preserve"> she also gave the tour </w:t>
      </w:r>
      <w:r w:rsidR="00A55860">
        <w:rPr>
          <w:rFonts w:ascii="Abadi" w:hAnsi="Abadi" w:cs="Sabon Next LT"/>
          <w:sz w:val="24"/>
          <w:szCs w:val="24"/>
          <w:lang w:val="en-US"/>
        </w:rPr>
        <w:t>of</w:t>
      </w:r>
      <w:r w:rsidR="00B0067E" w:rsidRPr="00A55860">
        <w:rPr>
          <w:rFonts w:ascii="Abadi" w:hAnsi="Abadi" w:cs="Sabon Next LT"/>
          <w:sz w:val="24"/>
          <w:szCs w:val="24"/>
          <w:lang w:val="en-US"/>
        </w:rPr>
        <w:t xml:space="preserve"> the gallery to all the students. At the end of </w:t>
      </w:r>
      <w:r w:rsidR="00A55860">
        <w:rPr>
          <w:rFonts w:ascii="Abadi" w:hAnsi="Abadi" w:cs="Sabon Next LT"/>
          <w:sz w:val="24"/>
          <w:szCs w:val="24"/>
          <w:lang w:val="en-US"/>
        </w:rPr>
        <w:t>the</w:t>
      </w:r>
      <w:r w:rsidR="00A55860" w:rsidRPr="00A55860">
        <w:rPr>
          <w:rFonts w:ascii="Abadi" w:hAnsi="Abadi" w:cs="Sabon Next LT"/>
          <w:sz w:val="24"/>
          <w:szCs w:val="24"/>
          <w:lang w:val="en-US"/>
        </w:rPr>
        <w:t xml:space="preserve"> discussion, she also demonstrated some best out of waste pr</w:t>
      </w:r>
      <w:r w:rsidR="00A55860">
        <w:rPr>
          <w:rFonts w:ascii="Abadi" w:hAnsi="Abadi" w:cs="Sabon Next LT"/>
          <w:sz w:val="24"/>
          <w:szCs w:val="24"/>
          <w:lang w:val="en-US"/>
        </w:rPr>
        <w:t>ojects of her gallery</w:t>
      </w:r>
      <w:r w:rsidR="00A55860" w:rsidRPr="00A55860">
        <w:rPr>
          <w:rFonts w:ascii="Abadi" w:hAnsi="Abadi" w:cs="Sabon Next LT"/>
          <w:sz w:val="24"/>
          <w:szCs w:val="24"/>
          <w:lang w:val="en-US"/>
        </w:rPr>
        <w:t>.</w:t>
      </w:r>
      <w:r w:rsidR="00A55860">
        <w:rPr>
          <w:rFonts w:ascii="Abadi" w:hAnsi="Abadi" w:cs="Sabon Next LT"/>
          <w:sz w:val="24"/>
          <w:szCs w:val="24"/>
          <w:lang w:val="en-US"/>
        </w:rPr>
        <w:t xml:space="preserve"> After the visit of </w:t>
      </w:r>
      <w:proofErr w:type="spellStart"/>
      <w:r w:rsidR="00A55860">
        <w:rPr>
          <w:rFonts w:ascii="Abadi" w:hAnsi="Abadi" w:cs="Sabon Next LT"/>
          <w:sz w:val="24"/>
          <w:szCs w:val="24"/>
          <w:lang w:val="en-US"/>
        </w:rPr>
        <w:t>Kalaneri</w:t>
      </w:r>
      <w:proofErr w:type="spellEnd"/>
      <w:r w:rsidR="00A55860">
        <w:rPr>
          <w:rFonts w:ascii="Abadi" w:hAnsi="Abadi" w:cs="Sabon Next LT"/>
          <w:sz w:val="24"/>
          <w:szCs w:val="24"/>
          <w:lang w:val="en-US"/>
        </w:rPr>
        <w:t xml:space="preserve"> art gallery, students visited the Jawahar Kala Kendra, where the students </w:t>
      </w:r>
      <w:r w:rsidR="00C70993">
        <w:rPr>
          <w:rFonts w:ascii="Abadi" w:hAnsi="Abadi" w:cs="Sabon Next LT"/>
          <w:sz w:val="24"/>
          <w:szCs w:val="24"/>
          <w:lang w:val="en-US"/>
        </w:rPr>
        <w:t>attended the exhibition on waste management by</w:t>
      </w:r>
      <w:r w:rsidR="00C332F6">
        <w:rPr>
          <w:rFonts w:ascii="Abadi" w:hAnsi="Abadi" w:cs="Sabon Next LT"/>
          <w:sz w:val="24"/>
          <w:szCs w:val="24"/>
          <w:lang w:val="en-US"/>
        </w:rPr>
        <w:t xml:space="preserve"> Dr</w:t>
      </w:r>
      <w:r w:rsidR="00C70993">
        <w:rPr>
          <w:rFonts w:ascii="Abadi" w:hAnsi="Abadi" w:cs="Sabon Next LT"/>
          <w:sz w:val="24"/>
          <w:szCs w:val="24"/>
          <w:lang w:val="en-US"/>
        </w:rPr>
        <w:t xml:space="preserve"> Aparna </w:t>
      </w:r>
      <w:proofErr w:type="spellStart"/>
      <w:r w:rsidR="00C332F6">
        <w:rPr>
          <w:rFonts w:ascii="Abadi" w:hAnsi="Abadi" w:cs="Sabon Next LT"/>
          <w:sz w:val="24"/>
          <w:szCs w:val="24"/>
          <w:lang w:val="en-US"/>
        </w:rPr>
        <w:t>Makkar</w:t>
      </w:r>
      <w:proofErr w:type="spellEnd"/>
      <w:r w:rsidR="00C70993">
        <w:rPr>
          <w:rFonts w:ascii="Abadi" w:hAnsi="Abadi" w:cs="Sabon Next LT"/>
          <w:sz w:val="24"/>
          <w:szCs w:val="24"/>
          <w:lang w:val="en-US"/>
        </w:rPr>
        <w:t>.</w:t>
      </w:r>
      <w:r w:rsidR="00C332F6">
        <w:rPr>
          <w:rFonts w:ascii="Abadi" w:hAnsi="Abadi" w:cs="Sabon Next LT"/>
          <w:sz w:val="24"/>
          <w:szCs w:val="24"/>
          <w:lang w:val="en-US"/>
        </w:rPr>
        <w:t xml:space="preserve"> </w:t>
      </w:r>
      <w:r w:rsidR="005D1681">
        <w:rPr>
          <w:rFonts w:ascii="Abadi" w:hAnsi="Abadi" w:cs="Sabon Next LT"/>
          <w:sz w:val="24"/>
          <w:szCs w:val="24"/>
          <w:lang w:val="en-US"/>
        </w:rPr>
        <w:t xml:space="preserve">During the exhibition Dr </w:t>
      </w:r>
      <w:proofErr w:type="spellStart"/>
      <w:r w:rsidR="005D1681">
        <w:rPr>
          <w:rFonts w:ascii="Abadi" w:hAnsi="Abadi" w:cs="Sabon Next LT"/>
          <w:sz w:val="24"/>
          <w:szCs w:val="24"/>
          <w:lang w:val="en-US"/>
        </w:rPr>
        <w:t>Apaprna</w:t>
      </w:r>
      <w:proofErr w:type="spellEnd"/>
      <w:r w:rsidR="005D1681">
        <w:rPr>
          <w:rFonts w:ascii="Abadi" w:hAnsi="Abadi" w:cs="Sabon Next LT"/>
          <w:sz w:val="24"/>
          <w:szCs w:val="24"/>
          <w:lang w:val="en-US"/>
        </w:rPr>
        <w:t xml:space="preserve"> Sharma tried to explain the art of converting waste into some product and the </w:t>
      </w:r>
      <w:proofErr w:type="spellStart"/>
      <w:r w:rsidR="005D1681">
        <w:rPr>
          <w:rFonts w:ascii="Abadi" w:hAnsi="Abadi" w:cs="Sabon Next LT"/>
          <w:sz w:val="24"/>
          <w:szCs w:val="24"/>
          <w:lang w:val="en-US"/>
        </w:rPr>
        <w:t>importnance</w:t>
      </w:r>
      <w:proofErr w:type="spellEnd"/>
      <w:r w:rsidR="005D1681">
        <w:rPr>
          <w:rFonts w:ascii="Abadi" w:hAnsi="Abadi" w:cs="Sabon Next LT"/>
          <w:sz w:val="24"/>
          <w:szCs w:val="24"/>
          <w:lang w:val="en-US"/>
        </w:rPr>
        <w:t xml:space="preserve"> of the from the society and the economics point of view.</w:t>
      </w:r>
    </w:p>
    <w:p w14:paraId="0B205CF7" w14:textId="77777777" w:rsidR="00E043FE" w:rsidRDefault="00E043FE" w:rsidP="00E043FE">
      <w:pPr>
        <w:jc w:val="both"/>
        <w:rPr>
          <w:rFonts w:ascii="Abadi" w:hAnsi="Abadi" w:cs="Sabon Next LT"/>
          <w:sz w:val="24"/>
          <w:szCs w:val="24"/>
          <w:lang w:val="en-US"/>
        </w:rPr>
      </w:pPr>
    </w:p>
    <w:p w14:paraId="7CE51FA0" w14:textId="6E9CA986" w:rsidR="009A583C" w:rsidRPr="00E043FE" w:rsidRDefault="009A583C" w:rsidP="00E043FE">
      <w:pPr>
        <w:jc w:val="both"/>
        <w:rPr>
          <w:rFonts w:ascii="Abadi" w:hAnsi="Abadi" w:cs="Sabon Next LT"/>
          <w:sz w:val="24"/>
          <w:szCs w:val="24"/>
          <w:lang w:val="en-US"/>
        </w:rPr>
      </w:pPr>
      <w:r w:rsidRPr="00E043FE">
        <w:rPr>
          <w:rFonts w:ascii="Abadi" w:hAnsi="Abadi" w:cs="Sabon Next LT"/>
          <w:b/>
          <w:bCs/>
          <w:sz w:val="26"/>
          <w:szCs w:val="26"/>
          <w:lang w:val="en-US"/>
        </w:rPr>
        <w:t>Photographs</w:t>
      </w:r>
    </w:p>
    <w:p w14:paraId="4701F57F" w14:textId="0947AFE5" w:rsidR="00237D3E" w:rsidRDefault="00237D3E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</w:pPr>
      <w:r w:rsidRPr="009A583C"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  <w:t xml:space="preserve">3 to 5 </w:t>
      </w:r>
      <w:r w:rsidR="009A583C" w:rsidRPr="009A583C"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  <w:t xml:space="preserve">geotagged </w:t>
      </w:r>
      <w:r w:rsidR="008B307B" w:rsidRPr="009A583C"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  <w:t>photographs</w:t>
      </w:r>
      <w:r w:rsidRPr="009A583C"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  <w:t xml:space="preserve"> of the event</w:t>
      </w:r>
      <w:r w:rsidR="001E35C3" w:rsidRPr="009A583C"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  <w:t xml:space="preserve"> or screenshots of the event (if online) </w:t>
      </w:r>
      <w:r w:rsidR="00251EAD" w:rsidRPr="009A583C"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  <w:t>with captions</w:t>
      </w:r>
      <w:r w:rsidR="00F44D36" w:rsidRPr="009A583C"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  <w:t xml:space="preserve"> </w:t>
      </w:r>
    </w:p>
    <w:p w14:paraId="1E339054" w14:textId="6E734561" w:rsidR="000017FA" w:rsidRDefault="000017FA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</w:pPr>
    </w:p>
    <w:p w14:paraId="6BF057D9" w14:textId="0574C541" w:rsidR="000017FA" w:rsidRPr="009A583C" w:rsidRDefault="000017FA" w:rsidP="009A583C">
      <w:pPr>
        <w:pStyle w:val="ListParagraph"/>
        <w:tabs>
          <w:tab w:val="left" w:pos="2055"/>
        </w:tabs>
        <w:rPr>
          <w:rFonts w:ascii="Abadi" w:hAnsi="Abadi" w:cs="Sabon Next LT"/>
          <w:b/>
          <w:bCs/>
          <w:color w:val="E84C22" w:themeColor="accent1"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noProof/>
          <w:color w:val="E84C22" w:themeColor="accent1"/>
          <w:sz w:val="26"/>
          <w:szCs w:val="26"/>
          <w:lang w:val="en-US"/>
        </w:rPr>
        <w:drawing>
          <wp:inline distT="0" distB="0" distL="0" distR="0" wp14:anchorId="009B154D" wp14:editId="45081AA0">
            <wp:extent cx="5395865" cy="2015917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2971" cy="202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CAC09" w14:textId="5E25E0C0" w:rsidR="000017FA" w:rsidRDefault="000017FA">
      <w:pPr>
        <w:rPr>
          <w:rFonts w:ascii="Abadi" w:hAnsi="Abadi" w:cs="Sabon Next LT"/>
          <w:lang w:val="en-US"/>
        </w:rPr>
      </w:pPr>
    </w:p>
    <w:p w14:paraId="7FC2519C" w14:textId="1B60BBE4" w:rsidR="00FA55F1" w:rsidRPr="005606A6" w:rsidRDefault="000017FA" w:rsidP="000017FA">
      <w:pPr>
        <w:jc w:val="center"/>
        <w:rPr>
          <w:rFonts w:ascii="Abadi" w:hAnsi="Abadi" w:cs="Sabon Next LT"/>
          <w:b/>
          <w:bCs/>
          <w:lang w:val="en-US"/>
        </w:rPr>
      </w:pPr>
      <w:r w:rsidRPr="005606A6">
        <w:rPr>
          <w:rFonts w:ascii="Abadi" w:hAnsi="Abadi" w:cs="Sabon Next LT"/>
          <w:b/>
          <w:bCs/>
          <w:lang w:val="en-US"/>
        </w:rPr>
        <w:t>Picture 1</w:t>
      </w:r>
      <w:r w:rsidR="000F49CE" w:rsidRPr="005606A6">
        <w:rPr>
          <w:rFonts w:ascii="Abadi" w:hAnsi="Abadi" w:cs="Sabon Next LT"/>
          <w:b/>
          <w:bCs/>
          <w:lang w:val="en-US"/>
        </w:rPr>
        <w:t>:</w:t>
      </w:r>
      <w:r w:rsidRPr="005606A6">
        <w:rPr>
          <w:rFonts w:ascii="Abadi" w:hAnsi="Abadi" w:cs="Sabon Next LT"/>
          <w:b/>
          <w:bCs/>
          <w:lang w:val="en-US"/>
        </w:rPr>
        <w:t xml:space="preserve"> Group Photograph at the </w:t>
      </w:r>
      <w:proofErr w:type="spellStart"/>
      <w:r w:rsidRPr="005606A6">
        <w:rPr>
          <w:rFonts w:ascii="Abadi" w:hAnsi="Abadi" w:cs="Sabon Next LT"/>
          <w:b/>
          <w:bCs/>
          <w:lang w:val="en-US"/>
        </w:rPr>
        <w:t>Kalaneri</w:t>
      </w:r>
      <w:proofErr w:type="spellEnd"/>
      <w:r w:rsidRPr="005606A6">
        <w:rPr>
          <w:rFonts w:ascii="Abadi" w:hAnsi="Abadi" w:cs="Sabon Next LT"/>
          <w:b/>
          <w:bCs/>
          <w:lang w:val="en-US"/>
        </w:rPr>
        <w:t xml:space="preserve"> Art </w:t>
      </w:r>
      <w:r w:rsidR="00FA55F1" w:rsidRPr="005606A6">
        <w:rPr>
          <w:rFonts w:ascii="Abadi" w:hAnsi="Abadi" w:cs="Sabon Next LT"/>
          <w:b/>
          <w:bCs/>
          <w:lang w:val="en-US"/>
        </w:rPr>
        <w:t>Gallery</w:t>
      </w:r>
    </w:p>
    <w:p w14:paraId="5C324A8B" w14:textId="507AD0F1" w:rsidR="00FA55F1" w:rsidRDefault="00FA55F1" w:rsidP="000017FA">
      <w:pPr>
        <w:jc w:val="center"/>
        <w:rPr>
          <w:rFonts w:ascii="Abadi" w:hAnsi="Abadi" w:cs="Sabon Next LT"/>
          <w:lang w:val="en-US"/>
        </w:rPr>
      </w:pPr>
    </w:p>
    <w:p w14:paraId="12AE999A" w14:textId="4F475993" w:rsidR="00E043FE" w:rsidRDefault="00E043FE" w:rsidP="000017FA">
      <w:pPr>
        <w:jc w:val="center"/>
        <w:rPr>
          <w:rFonts w:ascii="Abadi" w:hAnsi="Abadi" w:cs="Sabon Next LT"/>
          <w:lang w:val="en-US"/>
        </w:rPr>
      </w:pPr>
    </w:p>
    <w:p w14:paraId="7F4431D1" w14:textId="763821D3" w:rsidR="00E043FE" w:rsidRDefault="00E043FE" w:rsidP="000017FA">
      <w:pPr>
        <w:jc w:val="center"/>
        <w:rPr>
          <w:rFonts w:ascii="Abadi" w:hAnsi="Abadi" w:cs="Sabon Next LT"/>
          <w:lang w:val="en-US"/>
        </w:rPr>
      </w:pPr>
    </w:p>
    <w:p w14:paraId="62768214" w14:textId="77691ECA" w:rsidR="00E043FE" w:rsidRDefault="00E043FE" w:rsidP="000017FA">
      <w:pPr>
        <w:jc w:val="center"/>
        <w:rPr>
          <w:rFonts w:ascii="Abadi" w:hAnsi="Abadi" w:cs="Sabon Next LT"/>
          <w:lang w:val="en-US"/>
        </w:rPr>
      </w:pPr>
    </w:p>
    <w:p w14:paraId="16CF304F" w14:textId="257D032B" w:rsidR="00E043FE" w:rsidRDefault="00E043FE" w:rsidP="000017FA">
      <w:pPr>
        <w:jc w:val="center"/>
        <w:rPr>
          <w:rFonts w:ascii="Abadi" w:hAnsi="Abadi" w:cs="Sabon Next LT"/>
          <w:lang w:val="en-US"/>
        </w:rPr>
      </w:pPr>
    </w:p>
    <w:p w14:paraId="47EF5280" w14:textId="433CD616" w:rsidR="00E043FE" w:rsidRDefault="00E043FE" w:rsidP="000017FA">
      <w:pPr>
        <w:jc w:val="center"/>
        <w:rPr>
          <w:rFonts w:ascii="Abadi" w:hAnsi="Abadi" w:cs="Sabon Next LT"/>
          <w:lang w:val="en-US"/>
        </w:rPr>
      </w:pPr>
    </w:p>
    <w:p w14:paraId="0FEDDED0" w14:textId="33899CB7" w:rsidR="00E043FE" w:rsidRDefault="00E043FE" w:rsidP="000017FA">
      <w:pPr>
        <w:jc w:val="center"/>
        <w:rPr>
          <w:rFonts w:ascii="Abadi" w:hAnsi="Abadi" w:cs="Sabon Next LT"/>
          <w:lang w:val="en-US"/>
        </w:rPr>
      </w:pPr>
    </w:p>
    <w:p w14:paraId="414DF970" w14:textId="66E918B7" w:rsidR="00E043FE" w:rsidRDefault="00E043FE" w:rsidP="000017FA">
      <w:pPr>
        <w:jc w:val="center"/>
        <w:rPr>
          <w:rFonts w:ascii="Abadi" w:hAnsi="Abadi" w:cs="Sabon Next LT"/>
          <w:lang w:val="en-US"/>
        </w:rPr>
      </w:pPr>
    </w:p>
    <w:p w14:paraId="793DA4DE" w14:textId="16C3936B" w:rsidR="00E043FE" w:rsidRDefault="00E043FE" w:rsidP="000017FA">
      <w:pPr>
        <w:jc w:val="center"/>
        <w:rPr>
          <w:rFonts w:ascii="Abadi" w:hAnsi="Abadi" w:cs="Sabon Next LT"/>
          <w:lang w:val="en-US"/>
        </w:rPr>
      </w:pPr>
    </w:p>
    <w:p w14:paraId="38E60AD1" w14:textId="77777777" w:rsidR="00E043FE" w:rsidRDefault="00E043FE" w:rsidP="000017FA">
      <w:pPr>
        <w:jc w:val="center"/>
        <w:rPr>
          <w:rFonts w:ascii="Abadi" w:hAnsi="Abadi" w:cs="Sabon Next LT"/>
          <w:lang w:val="en-US"/>
        </w:rPr>
      </w:pPr>
    </w:p>
    <w:p w14:paraId="2BCB5BB9" w14:textId="338A802E" w:rsidR="005606A6" w:rsidRPr="005606A6" w:rsidRDefault="00FA55F1" w:rsidP="005606A6">
      <w:pPr>
        <w:jc w:val="center"/>
        <w:rPr>
          <w:rFonts w:ascii="Abadi" w:hAnsi="Abadi" w:cs="Sabon Next LT"/>
          <w:b/>
          <w:bCs/>
          <w:lang w:val="en-US"/>
        </w:rPr>
      </w:pPr>
      <w:r w:rsidRPr="005606A6">
        <w:rPr>
          <w:rFonts w:ascii="Abadi" w:hAnsi="Abadi" w:cs="Sabon Next LT"/>
          <w:b/>
          <w:bCs/>
          <w:lang w:val="en-US"/>
        </w:rPr>
        <w:t>Picture 2</w:t>
      </w:r>
      <w:r w:rsidR="000F49CE" w:rsidRPr="005606A6">
        <w:rPr>
          <w:rFonts w:ascii="Abadi" w:hAnsi="Abadi" w:cs="Sabon Next LT"/>
          <w:b/>
          <w:bCs/>
          <w:lang w:val="en-US"/>
        </w:rPr>
        <w:t>: Students at Jawahar Kala Kendra</w:t>
      </w:r>
    </w:p>
    <w:p w14:paraId="07A02439" w14:textId="269F833F" w:rsidR="00FA55F1" w:rsidRDefault="00E043FE" w:rsidP="000017FA">
      <w:pPr>
        <w:jc w:val="center"/>
        <w:rPr>
          <w:rFonts w:ascii="Abadi" w:hAnsi="Abadi" w:cs="Sabon Next LT"/>
          <w:lang w:val="en-US"/>
        </w:rPr>
      </w:pPr>
      <w:r>
        <w:rPr>
          <w:rFonts w:ascii="Abadi" w:hAnsi="Abadi" w:cs="Sabon Next LT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42151B58" wp14:editId="105745CF">
            <wp:simplePos x="0" y="0"/>
            <wp:positionH relativeFrom="margin">
              <wp:posOffset>385627</wp:posOffset>
            </wp:positionH>
            <wp:positionV relativeFrom="paragraph">
              <wp:posOffset>5998</wp:posOffset>
            </wp:positionV>
            <wp:extent cx="5386812" cy="2669286"/>
            <wp:effectExtent l="0" t="0" r="4445" b="0"/>
            <wp:wrapNone/>
            <wp:docPr id="9" name="Picture 9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oup of people posing for a photo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6812" cy="26692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39BE3" w14:textId="5857E68D" w:rsidR="00FA55F1" w:rsidRDefault="00FA55F1" w:rsidP="000017FA">
      <w:pPr>
        <w:jc w:val="center"/>
        <w:rPr>
          <w:rFonts w:ascii="Abadi" w:hAnsi="Abadi" w:cs="Sabon Next LT"/>
          <w:lang w:val="en-US"/>
        </w:rPr>
      </w:pPr>
    </w:p>
    <w:p w14:paraId="0BBF9469" w14:textId="72E70EEF" w:rsidR="00B30F5E" w:rsidRPr="00E043FE" w:rsidRDefault="00E043FE" w:rsidP="00E043FE">
      <w:pPr>
        <w:jc w:val="center"/>
        <w:rPr>
          <w:rFonts w:ascii="Abadi" w:hAnsi="Abadi" w:cs="Sabon Next LT"/>
          <w:lang w:val="en-US"/>
        </w:rPr>
      </w:pPr>
      <w:r>
        <w:rPr>
          <w:rFonts w:ascii="Abadi" w:hAnsi="Abadi" w:cs="Sabon Next LT"/>
          <w:b/>
          <w:bCs/>
          <w:noProof/>
          <w:sz w:val="26"/>
          <w:szCs w:val="26"/>
          <w:lang w:val="en-US"/>
        </w:rPr>
        <w:drawing>
          <wp:anchor distT="0" distB="0" distL="114300" distR="114300" simplePos="0" relativeHeight="251663360" behindDoc="0" locked="0" layoutInCell="1" allowOverlap="1" wp14:anchorId="56749F2A" wp14:editId="78E56C1D">
            <wp:simplePos x="0" y="0"/>
            <wp:positionH relativeFrom="margin">
              <wp:posOffset>362805</wp:posOffset>
            </wp:positionH>
            <wp:positionV relativeFrom="paragraph">
              <wp:posOffset>3165381</wp:posOffset>
            </wp:positionV>
            <wp:extent cx="5486400" cy="2760718"/>
            <wp:effectExtent l="0" t="0" r="0" b="1905"/>
            <wp:wrapNone/>
            <wp:docPr id="11" name="Picture 11" descr="A group of people standing in a room with art on the wall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group of people standing in a room with art on the wall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60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369F" w:rsidRPr="00E05C97">
        <w:rPr>
          <w:rFonts w:ascii="Abadi" w:hAnsi="Abadi" w:cs="Sabon Next LT"/>
          <w:lang w:val="en-US"/>
        </w:rPr>
        <w:br w:type="page"/>
      </w:r>
    </w:p>
    <w:p w14:paraId="4123DDA2" w14:textId="057BA149" w:rsidR="00B30F5E" w:rsidRDefault="00B30F5E" w:rsidP="00B30F5E">
      <w:pPr>
        <w:tabs>
          <w:tab w:val="left" w:pos="2055"/>
        </w:tabs>
        <w:ind w:left="360"/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354D51D9" w14:textId="77777777" w:rsidR="000F49CE" w:rsidRPr="000F49CE" w:rsidRDefault="000F49CE" w:rsidP="000F49CE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02CF1C23" w14:textId="4DD958E5" w:rsidR="001E35C3" w:rsidRPr="000F49CE" w:rsidRDefault="001E35C3" w:rsidP="000F49CE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0F49CE">
        <w:rPr>
          <w:rFonts w:ascii="Abadi" w:hAnsi="Abadi" w:cs="Sabon Next LT"/>
          <w:b/>
          <w:bCs/>
          <w:sz w:val="26"/>
          <w:szCs w:val="26"/>
          <w:lang w:val="en-US"/>
        </w:rPr>
        <w:t xml:space="preserve">Brochure or creative of the event </w:t>
      </w:r>
      <w:r w:rsidR="002374BB" w:rsidRPr="000F49CE">
        <w:rPr>
          <w:rFonts w:ascii="Abadi" w:hAnsi="Abadi" w:cs="Sabon Next LT"/>
          <w:b/>
          <w:bCs/>
          <w:sz w:val="26"/>
          <w:szCs w:val="26"/>
          <w:lang w:val="en-US"/>
        </w:rPr>
        <w:t xml:space="preserve">(insert in the document </w:t>
      </w:r>
      <w:r w:rsidR="004E4100" w:rsidRPr="000F49CE">
        <w:rPr>
          <w:rFonts w:ascii="Abadi" w:hAnsi="Abadi" w:cs="Sabon Next LT"/>
          <w:b/>
          <w:bCs/>
          <w:sz w:val="26"/>
          <w:szCs w:val="26"/>
          <w:lang w:val="en-US"/>
        </w:rPr>
        <w:t>only )</w:t>
      </w:r>
    </w:p>
    <w:p w14:paraId="05B40617" w14:textId="1728AB9D" w:rsidR="001B0F75" w:rsidRPr="00E05C97" w:rsidRDefault="008B208B">
      <w:pPr>
        <w:rPr>
          <w:rFonts w:ascii="Abadi" w:hAnsi="Abadi" w:cs="Sabon Next LT"/>
          <w:lang w:val="en-US"/>
        </w:rPr>
      </w:pPr>
      <w:r>
        <w:rPr>
          <w:rFonts w:ascii="Abadi" w:hAnsi="Abadi" w:cs="Sabon Next LT"/>
          <w:noProof/>
          <w:lang w:val="en-US"/>
        </w:rPr>
        <w:drawing>
          <wp:inline distT="0" distB="0" distL="0" distR="0" wp14:anchorId="21ECADC8" wp14:editId="008BEF8E">
            <wp:extent cx="5549003" cy="2870421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7351" cy="28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FB8F4" w14:textId="77777777" w:rsidR="00B30F5E" w:rsidRDefault="00B30F5E" w:rsidP="00B30F5E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5FB6378" w14:textId="3B6A93AA" w:rsidR="001E35C3" w:rsidRPr="00E05C97" w:rsidRDefault="001E35C3" w:rsidP="008B307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Schedule of the event </w:t>
      </w:r>
      <w:r w:rsidR="002374BB" w:rsidRPr="00E05C97">
        <w:rPr>
          <w:rFonts w:ascii="Abadi" w:hAnsi="Abadi" w:cs="Sabon Next LT"/>
          <w:b/>
          <w:bCs/>
          <w:sz w:val="26"/>
          <w:szCs w:val="26"/>
          <w:lang w:val="en-US"/>
        </w:rPr>
        <w:t>(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>insert in the report)</w:t>
      </w:r>
    </w:p>
    <w:p w14:paraId="4EF66DC7" w14:textId="0FFE22CF" w:rsidR="001B0F75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lang w:val="en-US"/>
        </w:rPr>
        <w:t xml:space="preserve">      </w:t>
      </w:r>
      <w:r w:rsidR="008B208B">
        <w:rPr>
          <w:rFonts w:ascii="Abadi" w:hAnsi="Abadi" w:cs="Sabon Next LT"/>
          <w:lang w:val="en-US"/>
        </w:rPr>
        <w:t xml:space="preserve">Time of the Event : </w:t>
      </w:r>
      <w:r w:rsidR="003E763E">
        <w:rPr>
          <w:rFonts w:ascii="Abadi" w:hAnsi="Abadi" w:cs="Sabon Next LT"/>
          <w:lang w:val="en-US"/>
        </w:rPr>
        <w:t>0</w:t>
      </w:r>
      <w:r w:rsidR="008B208B">
        <w:rPr>
          <w:rFonts w:ascii="Abadi" w:hAnsi="Abadi" w:cs="Sabon Next LT"/>
          <w:lang w:val="en-US"/>
        </w:rPr>
        <w:t xml:space="preserve">1:00 PM to </w:t>
      </w:r>
      <w:r w:rsidR="003E763E">
        <w:rPr>
          <w:rFonts w:ascii="Abadi" w:hAnsi="Abadi" w:cs="Sabon Next LT"/>
          <w:lang w:val="en-US"/>
        </w:rPr>
        <w:t>06:00PM</w:t>
      </w:r>
    </w:p>
    <w:p w14:paraId="238A17C6" w14:textId="03BEBFBB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7CE1045" w14:textId="47530EC4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86A5E07" w14:textId="03A610CF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14DF75A5" w14:textId="5BB1075E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3174857B" w14:textId="5E317B7A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2B5ACF36" w14:textId="55CC26EE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13FE49E9" w14:textId="1D663422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4EAB093" w14:textId="6A84E864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7D4413D" w14:textId="74D76CC4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7749078" w14:textId="1DD70969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D90D55D" w14:textId="185630EC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3D9F82EF" w14:textId="2B6EE351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581361C2" w14:textId="7A9A2651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06BCDF46" w14:textId="16CE3EFF" w:rsidR="00153C2A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7117DD24" w14:textId="77777777" w:rsidR="00153C2A" w:rsidRPr="00E05C97" w:rsidRDefault="00153C2A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48B8ED6F" w14:textId="77777777" w:rsidR="001B0F75" w:rsidRPr="00E05C97" w:rsidRDefault="001B0F75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685FDA7B" w14:textId="6AF90B0C" w:rsidR="001E35C3" w:rsidRPr="00E05C97" w:rsidRDefault="001E35C3" w:rsidP="008B307B">
      <w:pPr>
        <w:pStyle w:val="ListParagraph"/>
        <w:numPr>
          <w:ilvl w:val="0"/>
          <w:numId w:val="1"/>
        </w:num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Attendance of the Event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 (</w:t>
      </w:r>
      <w:r w:rsidR="00B55EA8" w:rsidRPr="00E05C97">
        <w:rPr>
          <w:rFonts w:ascii="Abadi" w:hAnsi="Abadi" w:cs="Sabon Next LT"/>
          <w:b/>
          <w:bCs/>
          <w:sz w:val="26"/>
          <w:szCs w:val="26"/>
          <w:lang w:val="en-US"/>
        </w:rPr>
        <w:t>insert in the document only</w:t>
      </w:r>
      <w:r w:rsidR="003F544B" w:rsidRPr="00E05C97">
        <w:rPr>
          <w:rFonts w:ascii="Abadi" w:hAnsi="Abadi" w:cs="Sabon Next LT"/>
          <w:b/>
          <w:bCs/>
          <w:sz w:val="26"/>
          <w:szCs w:val="26"/>
          <w:lang w:val="en-US"/>
        </w:rPr>
        <w:t>)</w:t>
      </w:r>
    </w:p>
    <w:p w14:paraId="47FA8254" w14:textId="59BE30A7" w:rsidR="001B0F75" w:rsidRPr="00F37D96" w:rsidRDefault="0015425F" w:rsidP="00F37D96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Total attendee-………..</w:t>
      </w:r>
    </w:p>
    <w:p w14:paraId="2B914E87" w14:textId="195B55EA" w:rsidR="001B0F75" w:rsidRPr="00E05C97" w:rsidRDefault="00F37D96" w:rsidP="00617CD5">
      <w:pPr>
        <w:tabs>
          <w:tab w:val="left" w:pos="2055"/>
        </w:tabs>
        <w:rPr>
          <w:rFonts w:ascii="Abadi" w:hAnsi="Abadi" w:cs="Sabon Next LT"/>
          <w:lang w:val="en-US"/>
        </w:rPr>
      </w:pPr>
      <w:r>
        <w:rPr>
          <w:rFonts w:ascii="Abadi" w:hAnsi="Abadi" w:cs="Sabon Next LT"/>
          <w:b/>
          <w:bCs/>
          <w:noProof/>
          <w:sz w:val="26"/>
          <w:szCs w:val="26"/>
          <w:lang w:val="en-US"/>
        </w:rPr>
        <w:drawing>
          <wp:anchor distT="0" distB="0" distL="114300" distR="114300" simplePos="0" relativeHeight="251660288" behindDoc="0" locked="0" layoutInCell="1" allowOverlap="1" wp14:anchorId="4A04AACA" wp14:editId="5FFBB405">
            <wp:simplePos x="0" y="0"/>
            <wp:positionH relativeFrom="margin">
              <wp:align>center</wp:align>
            </wp:positionH>
            <wp:positionV relativeFrom="paragraph">
              <wp:posOffset>282575</wp:posOffset>
            </wp:positionV>
            <wp:extent cx="6180455" cy="5931535"/>
            <wp:effectExtent l="0" t="0" r="0" b="0"/>
            <wp:wrapNone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0455" cy="5931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764605" w14:textId="77777777" w:rsidR="00F37D96" w:rsidRDefault="00F37D96">
      <w:pPr>
        <w:rPr>
          <w:rFonts w:ascii="Abadi" w:hAnsi="Abadi" w:cs="Sabon Next LT"/>
          <w:lang w:val="en-US"/>
        </w:rPr>
      </w:pPr>
    </w:p>
    <w:p w14:paraId="4FBE82AB" w14:textId="77777777" w:rsidR="00F37D96" w:rsidRDefault="00F37D96">
      <w:pPr>
        <w:rPr>
          <w:rFonts w:ascii="Abadi" w:hAnsi="Abadi" w:cs="Sabon Next LT"/>
          <w:lang w:val="en-US"/>
        </w:rPr>
      </w:pPr>
    </w:p>
    <w:p w14:paraId="6D8D6319" w14:textId="77777777" w:rsidR="00F37D96" w:rsidRDefault="00F37D96">
      <w:pPr>
        <w:rPr>
          <w:rFonts w:ascii="Abadi" w:hAnsi="Abadi" w:cs="Sabon Next LT"/>
          <w:lang w:val="en-US"/>
        </w:rPr>
      </w:pPr>
    </w:p>
    <w:p w14:paraId="2EB24AED" w14:textId="77777777" w:rsidR="00F37D96" w:rsidRDefault="00F37D96">
      <w:pPr>
        <w:rPr>
          <w:rFonts w:ascii="Abadi" w:hAnsi="Abadi" w:cs="Sabon Next LT"/>
          <w:lang w:val="en-US"/>
        </w:rPr>
      </w:pPr>
    </w:p>
    <w:p w14:paraId="29A1D233" w14:textId="77777777" w:rsidR="00F37D96" w:rsidRDefault="00F37D96">
      <w:pPr>
        <w:rPr>
          <w:rFonts w:ascii="Abadi" w:hAnsi="Abadi" w:cs="Sabon Next LT"/>
          <w:lang w:val="en-US"/>
        </w:rPr>
      </w:pPr>
    </w:p>
    <w:p w14:paraId="4E0BA15A" w14:textId="77777777" w:rsidR="00F37D96" w:rsidRDefault="00F37D96">
      <w:pPr>
        <w:rPr>
          <w:rFonts w:ascii="Abadi" w:hAnsi="Abadi" w:cs="Sabon Next LT"/>
          <w:lang w:val="en-US"/>
        </w:rPr>
      </w:pPr>
    </w:p>
    <w:p w14:paraId="593597C6" w14:textId="77777777" w:rsidR="00F37D96" w:rsidRDefault="00F37D96">
      <w:pPr>
        <w:rPr>
          <w:rFonts w:ascii="Abadi" w:hAnsi="Abadi" w:cs="Sabon Next LT"/>
          <w:lang w:val="en-US"/>
        </w:rPr>
      </w:pPr>
    </w:p>
    <w:p w14:paraId="127562DD" w14:textId="77777777" w:rsidR="00F37D96" w:rsidRDefault="00F37D96">
      <w:pPr>
        <w:rPr>
          <w:rFonts w:ascii="Abadi" w:hAnsi="Abadi" w:cs="Sabon Next LT"/>
          <w:lang w:val="en-US"/>
        </w:rPr>
      </w:pPr>
    </w:p>
    <w:p w14:paraId="1021C971" w14:textId="77777777" w:rsidR="00F37D96" w:rsidRDefault="00F37D96">
      <w:pPr>
        <w:rPr>
          <w:rFonts w:ascii="Abadi" w:hAnsi="Abadi" w:cs="Sabon Next LT"/>
          <w:lang w:val="en-US"/>
        </w:rPr>
      </w:pPr>
    </w:p>
    <w:p w14:paraId="6FDC60B1" w14:textId="77777777" w:rsidR="00F37D96" w:rsidRDefault="00F37D96">
      <w:pPr>
        <w:rPr>
          <w:rFonts w:ascii="Abadi" w:hAnsi="Abadi" w:cs="Sabon Next LT"/>
          <w:lang w:val="en-US"/>
        </w:rPr>
      </w:pPr>
    </w:p>
    <w:p w14:paraId="7C83BD67" w14:textId="77777777" w:rsidR="00F37D96" w:rsidRDefault="00F37D96">
      <w:pPr>
        <w:rPr>
          <w:rFonts w:ascii="Abadi" w:hAnsi="Abadi" w:cs="Sabon Next LT"/>
          <w:lang w:val="en-US"/>
        </w:rPr>
      </w:pPr>
    </w:p>
    <w:p w14:paraId="32E9002B" w14:textId="77777777" w:rsidR="00F37D96" w:rsidRDefault="00F37D96">
      <w:pPr>
        <w:rPr>
          <w:rFonts w:ascii="Abadi" w:hAnsi="Abadi" w:cs="Sabon Next LT"/>
          <w:lang w:val="en-US"/>
        </w:rPr>
      </w:pPr>
    </w:p>
    <w:p w14:paraId="4BF76241" w14:textId="77777777" w:rsidR="00F37D96" w:rsidRDefault="00F37D96">
      <w:pPr>
        <w:rPr>
          <w:rFonts w:ascii="Abadi" w:hAnsi="Abadi" w:cs="Sabon Next LT"/>
          <w:lang w:val="en-US"/>
        </w:rPr>
      </w:pPr>
    </w:p>
    <w:p w14:paraId="34BA50A6" w14:textId="77777777" w:rsidR="00F37D96" w:rsidRDefault="00F37D96">
      <w:pPr>
        <w:rPr>
          <w:rFonts w:ascii="Abadi" w:hAnsi="Abadi" w:cs="Sabon Next LT"/>
          <w:lang w:val="en-US"/>
        </w:rPr>
      </w:pPr>
    </w:p>
    <w:p w14:paraId="3237DC15" w14:textId="77777777" w:rsidR="00F37D96" w:rsidRDefault="00F37D96">
      <w:pPr>
        <w:rPr>
          <w:rFonts w:ascii="Abadi" w:hAnsi="Abadi" w:cs="Sabon Next LT"/>
          <w:lang w:val="en-US"/>
        </w:rPr>
      </w:pPr>
    </w:p>
    <w:p w14:paraId="1F5AE8E8" w14:textId="77777777" w:rsidR="00F37D96" w:rsidRDefault="00F37D96">
      <w:pPr>
        <w:rPr>
          <w:rFonts w:ascii="Abadi" w:hAnsi="Abadi" w:cs="Sabon Next LT"/>
          <w:lang w:val="en-US"/>
        </w:rPr>
      </w:pPr>
    </w:p>
    <w:p w14:paraId="5BD9BA37" w14:textId="77777777" w:rsidR="00F37D96" w:rsidRDefault="00F37D96">
      <w:pPr>
        <w:rPr>
          <w:rFonts w:ascii="Abadi" w:hAnsi="Abadi" w:cs="Sabon Next LT"/>
          <w:lang w:val="en-US"/>
        </w:rPr>
      </w:pPr>
    </w:p>
    <w:p w14:paraId="36F49E68" w14:textId="77777777" w:rsidR="00F37D96" w:rsidRDefault="00F37D96">
      <w:pPr>
        <w:rPr>
          <w:rFonts w:ascii="Abadi" w:hAnsi="Abadi" w:cs="Sabon Next LT"/>
          <w:lang w:val="en-US"/>
        </w:rPr>
      </w:pPr>
    </w:p>
    <w:p w14:paraId="4F07B6A8" w14:textId="77777777" w:rsidR="00F37D96" w:rsidRDefault="00F37D96">
      <w:pPr>
        <w:rPr>
          <w:rFonts w:ascii="Abadi" w:hAnsi="Abadi" w:cs="Sabon Next LT"/>
          <w:lang w:val="en-US"/>
        </w:rPr>
      </w:pPr>
    </w:p>
    <w:p w14:paraId="24A1D872" w14:textId="77777777" w:rsidR="00F37D96" w:rsidRDefault="00F37D96">
      <w:pPr>
        <w:rPr>
          <w:rFonts w:ascii="Abadi" w:hAnsi="Abadi" w:cs="Sabon Next LT"/>
          <w:lang w:val="en-US"/>
        </w:rPr>
      </w:pPr>
    </w:p>
    <w:p w14:paraId="4ABF1F88" w14:textId="77777777" w:rsidR="00F37D96" w:rsidRDefault="00F37D96">
      <w:pPr>
        <w:rPr>
          <w:rFonts w:ascii="Abadi" w:hAnsi="Abadi" w:cs="Sabon Next LT"/>
          <w:lang w:val="en-US"/>
        </w:rPr>
      </w:pPr>
    </w:p>
    <w:p w14:paraId="4F758D37" w14:textId="77777777" w:rsidR="00F37D96" w:rsidRDefault="00F37D96">
      <w:pPr>
        <w:rPr>
          <w:rFonts w:ascii="Abadi" w:hAnsi="Abadi" w:cs="Sabon Next LT"/>
          <w:lang w:val="en-US"/>
        </w:rPr>
      </w:pPr>
    </w:p>
    <w:p w14:paraId="71CFA387" w14:textId="77777777" w:rsidR="00F37D96" w:rsidRDefault="00F37D96">
      <w:pPr>
        <w:rPr>
          <w:rFonts w:ascii="Abadi" w:hAnsi="Abadi" w:cs="Sabon Next LT"/>
          <w:lang w:val="en-US"/>
        </w:rPr>
      </w:pPr>
    </w:p>
    <w:p w14:paraId="28ECB0C6" w14:textId="77777777" w:rsidR="00F37D96" w:rsidRDefault="00F37D96">
      <w:pPr>
        <w:rPr>
          <w:rFonts w:ascii="Abadi" w:hAnsi="Abadi" w:cs="Sabon Next LT"/>
          <w:lang w:val="en-US"/>
        </w:rPr>
      </w:pPr>
    </w:p>
    <w:p w14:paraId="76DF123B" w14:textId="77777777" w:rsidR="00F37D96" w:rsidRDefault="00F37D96">
      <w:pPr>
        <w:rPr>
          <w:rFonts w:ascii="Abadi" w:hAnsi="Abadi" w:cs="Sabon Next LT"/>
          <w:lang w:val="en-US"/>
        </w:rPr>
      </w:pPr>
    </w:p>
    <w:p w14:paraId="210377B2" w14:textId="77777777" w:rsidR="00F37D96" w:rsidRDefault="00F37D96">
      <w:pPr>
        <w:rPr>
          <w:rFonts w:ascii="Abadi" w:hAnsi="Abadi" w:cs="Sabon Next LT"/>
          <w:lang w:val="en-US"/>
        </w:rPr>
      </w:pPr>
    </w:p>
    <w:p w14:paraId="14AF2031" w14:textId="77777777" w:rsidR="00F37D96" w:rsidRDefault="00F37D96">
      <w:pPr>
        <w:rPr>
          <w:rFonts w:ascii="Abadi" w:hAnsi="Abadi" w:cs="Sabon Next LT"/>
          <w:lang w:val="en-US"/>
        </w:rPr>
      </w:pPr>
    </w:p>
    <w:p w14:paraId="5540DC05" w14:textId="77777777" w:rsidR="00F37D96" w:rsidRDefault="00F37D96">
      <w:pPr>
        <w:rPr>
          <w:rFonts w:ascii="Abadi" w:hAnsi="Abadi" w:cs="Sabon Next LT"/>
          <w:lang w:val="en-US"/>
        </w:rPr>
      </w:pPr>
    </w:p>
    <w:p w14:paraId="6E16424F" w14:textId="77777777" w:rsidR="00F37D96" w:rsidRDefault="00F37D96">
      <w:pPr>
        <w:rPr>
          <w:rFonts w:ascii="Abadi" w:hAnsi="Abadi" w:cs="Sabon Next LT"/>
          <w:lang w:val="en-US"/>
        </w:rPr>
      </w:pPr>
    </w:p>
    <w:p w14:paraId="3B0E0F0E" w14:textId="77777777" w:rsidR="00F37D96" w:rsidRDefault="00F37D96">
      <w:pPr>
        <w:rPr>
          <w:rFonts w:ascii="Abadi" w:hAnsi="Abadi" w:cs="Sabon Next LT"/>
          <w:lang w:val="en-US"/>
        </w:rPr>
      </w:pPr>
    </w:p>
    <w:p w14:paraId="0B72C1D0" w14:textId="3E611432" w:rsidR="001B0F75" w:rsidRPr="00E05C97" w:rsidRDefault="00F37D96">
      <w:pPr>
        <w:rPr>
          <w:rFonts w:ascii="Abadi" w:hAnsi="Abadi" w:cs="Sabon Next LT"/>
          <w:lang w:val="en-US"/>
        </w:rPr>
      </w:pPr>
      <w:r>
        <w:rPr>
          <w:rFonts w:ascii="Abadi" w:hAnsi="Abadi" w:cs="Sabon Next LT"/>
          <w:noProof/>
          <w:lang w:val="en-US"/>
        </w:rPr>
        <w:drawing>
          <wp:inline distT="0" distB="0" distL="0" distR="0" wp14:anchorId="2D50A61F" wp14:editId="46B15DD4">
            <wp:extent cx="5731081" cy="6321287"/>
            <wp:effectExtent l="0" t="0" r="3175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9250" cy="633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0F75" w:rsidRPr="00E05C97">
        <w:rPr>
          <w:rFonts w:ascii="Abadi" w:hAnsi="Abadi" w:cs="Sabon Next LT"/>
          <w:lang w:val="en-US"/>
        </w:rPr>
        <w:br w:type="page"/>
      </w:r>
    </w:p>
    <w:p w14:paraId="69AAEA69" w14:textId="77777777" w:rsidR="00B30F5E" w:rsidRDefault="00B30F5E" w:rsidP="00B30F5E">
      <w:pPr>
        <w:pStyle w:val="ListParagraph"/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8578EAC" w14:textId="3386068F" w:rsidR="00DF7D5A" w:rsidRPr="00E05C97" w:rsidRDefault="00DF7D5A" w:rsidP="00B30F5E">
      <w:pPr>
        <w:pStyle w:val="ListParagraph"/>
        <w:numPr>
          <w:ilvl w:val="0"/>
          <w:numId w:val="1"/>
        </w:numPr>
        <w:ind w:hanging="540"/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News Publication- News printed in newspaper or online links </w:t>
      </w:r>
      <w:r w:rsidR="00B30F5E">
        <w:rPr>
          <w:rFonts w:ascii="Abadi" w:hAnsi="Abadi" w:cs="Sabon Next LT"/>
          <w:b/>
          <w:bCs/>
          <w:sz w:val="26"/>
          <w:szCs w:val="26"/>
          <w:lang w:val="en-US"/>
        </w:rPr>
        <w:t>(</w:t>
      </w: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if </w:t>
      </w:r>
      <w:r w:rsidR="00B30F5E" w:rsidRPr="00E05C97">
        <w:rPr>
          <w:rFonts w:ascii="Abadi" w:hAnsi="Abadi" w:cs="Sabon Next LT"/>
          <w:b/>
          <w:bCs/>
          <w:sz w:val="26"/>
          <w:szCs w:val="26"/>
          <w:lang w:val="en-US"/>
        </w:rPr>
        <w:t>any)</w:t>
      </w:r>
      <w:r w:rsidR="00B30F5E">
        <w:rPr>
          <w:rFonts w:ascii="Abadi" w:hAnsi="Abadi" w:cs="Sabon Next LT"/>
          <w:b/>
          <w:bCs/>
          <w:sz w:val="26"/>
          <w:szCs w:val="26"/>
          <w:lang w:val="en-US"/>
        </w:rPr>
        <w:t xml:space="preserve"> </w:t>
      </w: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for news </w:t>
      </w:r>
      <w:r w:rsidR="00B55EA8" w:rsidRPr="00E05C97">
        <w:rPr>
          <w:rFonts w:ascii="Abadi" w:hAnsi="Abadi" w:cs="Sabon Next LT"/>
          <w:b/>
          <w:bCs/>
          <w:sz w:val="26"/>
          <w:szCs w:val="26"/>
          <w:lang w:val="en-US"/>
        </w:rPr>
        <w:t>– insert images</w:t>
      </w:r>
      <w:r w:rsidR="005A6F6A" w:rsidRPr="00E05C97">
        <w:rPr>
          <w:rFonts w:ascii="Abadi" w:hAnsi="Abadi" w:cs="Sabon Next LT"/>
          <w:b/>
          <w:bCs/>
          <w:sz w:val="26"/>
          <w:szCs w:val="26"/>
          <w:lang w:val="en-US"/>
        </w:rPr>
        <w:t>)</w:t>
      </w:r>
    </w:p>
    <w:p w14:paraId="54CEA42B" w14:textId="7E77947F" w:rsidR="005A6F6A" w:rsidRPr="00E05C97" w:rsidRDefault="005A6F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2C0EEBE4" w14:textId="7279AEEE" w:rsidR="005A6F6A" w:rsidRPr="00E05C97" w:rsidRDefault="00F37D96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  <w:r>
        <w:rPr>
          <w:rFonts w:ascii="Abadi" w:hAnsi="Abadi" w:cs="Sabon Next LT"/>
          <w:b/>
          <w:bCs/>
          <w:sz w:val="26"/>
          <w:szCs w:val="26"/>
          <w:lang w:val="en-US"/>
        </w:rPr>
        <w:t>NA</w:t>
      </w:r>
    </w:p>
    <w:p w14:paraId="62EF0C7C" w14:textId="07BEE351" w:rsidR="005A6F6A" w:rsidRPr="00E05C97" w:rsidRDefault="005A6F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BAFAC23" w14:textId="3D6B8951" w:rsidR="005A6F6A" w:rsidRPr="00E05C97" w:rsidRDefault="005A6F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617FC7A8" w14:textId="04438945" w:rsidR="005A6F6A" w:rsidRPr="00E05C97" w:rsidRDefault="005A6F6A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2DF5D9BC" w14:textId="4BAEC794" w:rsidR="000F708C" w:rsidRPr="00E05C97" w:rsidRDefault="000F708C" w:rsidP="005A6F6A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0B2B6125" w14:textId="257B3551" w:rsidR="000F708C" w:rsidRPr="00E05C97" w:rsidRDefault="000F708C" w:rsidP="00ED60AB">
      <w:pPr>
        <w:pStyle w:val="ListParagraph"/>
        <w:numPr>
          <w:ilvl w:val="0"/>
          <w:numId w:val="1"/>
        </w:numPr>
        <w:ind w:hanging="630"/>
        <w:rPr>
          <w:rFonts w:ascii="Abadi" w:hAnsi="Abadi" w:cs="Sabon Next LT"/>
          <w:b/>
          <w:bCs/>
          <w:sz w:val="26"/>
          <w:szCs w:val="26"/>
          <w:lang w:val="en-US"/>
        </w:rPr>
      </w:pP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Feedback </w:t>
      </w:r>
      <w:r w:rsidR="00B30F5E">
        <w:rPr>
          <w:rFonts w:ascii="Abadi" w:hAnsi="Abadi" w:cs="Sabon Next LT"/>
          <w:b/>
          <w:bCs/>
          <w:sz w:val="26"/>
          <w:szCs w:val="26"/>
          <w:lang w:val="en-US"/>
        </w:rPr>
        <w:t xml:space="preserve">report </w:t>
      </w:r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of the Event  </w:t>
      </w:r>
    </w:p>
    <w:p w14:paraId="45D0DC0B" w14:textId="079ED94C" w:rsidR="008601D5" w:rsidRPr="008B7055" w:rsidRDefault="008B7055" w:rsidP="008601D5">
      <w:pPr>
        <w:tabs>
          <w:tab w:val="left" w:pos="2055"/>
        </w:tabs>
        <w:rPr>
          <w:rFonts w:ascii="Abadi" w:hAnsi="Abadi" w:cs="Sabon Next LT"/>
          <w:sz w:val="26"/>
          <w:szCs w:val="26"/>
          <w:lang w:val="en-US"/>
        </w:rPr>
      </w:pPr>
      <w:r w:rsidRPr="008B7055">
        <w:rPr>
          <w:rFonts w:ascii="Abadi" w:hAnsi="Abadi" w:cs="Sabon Next LT"/>
          <w:sz w:val="26"/>
          <w:szCs w:val="26"/>
          <w:lang w:val="en-US"/>
        </w:rPr>
        <w:t>As per students feedback, they learned so may things about the art of waste management and it will help them to protect the environment</w:t>
      </w:r>
      <w:r>
        <w:rPr>
          <w:rFonts w:ascii="Abadi" w:hAnsi="Abadi" w:cs="Sabon Next LT"/>
          <w:sz w:val="26"/>
          <w:szCs w:val="26"/>
          <w:lang w:val="en-US"/>
        </w:rPr>
        <w:t>.</w:t>
      </w:r>
    </w:p>
    <w:p w14:paraId="1018F3FC" w14:textId="2854B33C" w:rsidR="007B1B66" w:rsidRPr="00E05C97" w:rsidRDefault="007B1B66" w:rsidP="008601D5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546CD079" w14:textId="6D869D54" w:rsidR="007B1B66" w:rsidRPr="00E05C97" w:rsidRDefault="007B1B66" w:rsidP="008601D5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604E8484" w14:textId="77777777" w:rsidR="007B1B66" w:rsidRPr="00E05C97" w:rsidRDefault="007B1B66" w:rsidP="008601D5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4149CFB5" w14:textId="47B2361C" w:rsidR="008601D5" w:rsidRPr="00E05C97" w:rsidRDefault="008601D5" w:rsidP="008601D5">
      <w:pPr>
        <w:tabs>
          <w:tab w:val="left" w:pos="2055"/>
        </w:tabs>
        <w:rPr>
          <w:rFonts w:ascii="Abadi" w:hAnsi="Abadi" w:cs="Sabon Next LT"/>
          <w:b/>
          <w:bCs/>
          <w:sz w:val="26"/>
          <w:szCs w:val="26"/>
          <w:lang w:val="en-US"/>
        </w:rPr>
      </w:pPr>
    </w:p>
    <w:p w14:paraId="1AD2A478" w14:textId="3841BCA2" w:rsidR="008601D5" w:rsidRPr="00E05C97" w:rsidRDefault="008601D5" w:rsidP="00ED60AB">
      <w:pPr>
        <w:pStyle w:val="ListParagraph"/>
        <w:numPr>
          <w:ilvl w:val="0"/>
          <w:numId w:val="1"/>
        </w:numPr>
        <w:ind w:left="810" w:hanging="720"/>
        <w:rPr>
          <w:rFonts w:ascii="Abadi" w:hAnsi="Abadi" w:cs="Sabon Next LT"/>
          <w:b/>
          <w:bCs/>
          <w:sz w:val="26"/>
          <w:szCs w:val="26"/>
          <w:lang w:val="en-US"/>
        </w:rPr>
      </w:pPr>
      <w:bookmarkStart w:id="0" w:name="_Hlk80113431"/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 xml:space="preserve">Link of MUJ website </w:t>
      </w:r>
      <w:bookmarkEnd w:id="0"/>
      <w:r w:rsidRPr="00E05C97">
        <w:rPr>
          <w:rFonts w:ascii="Abadi" w:hAnsi="Abadi" w:cs="Sabon Next LT"/>
          <w:b/>
          <w:bCs/>
          <w:sz w:val="26"/>
          <w:szCs w:val="26"/>
          <w:lang w:val="en-US"/>
        </w:rPr>
        <w:t>stating the event is uploaded on website</w:t>
      </w:r>
    </w:p>
    <w:p w14:paraId="548A3817" w14:textId="77777777" w:rsidR="001E35C3" w:rsidRPr="00E05C97" w:rsidRDefault="001E35C3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21CD94F0" w14:textId="77777777" w:rsidR="00237D3E" w:rsidRPr="00E05C97" w:rsidRDefault="00237D3E" w:rsidP="00617CD5">
      <w:pPr>
        <w:tabs>
          <w:tab w:val="left" w:pos="2055"/>
        </w:tabs>
        <w:rPr>
          <w:rFonts w:ascii="Abadi" w:hAnsi="Abadi" w:cs="Sabon Next LT"/>
          <w:lang w:val="en-US"/>
        </w:rPr>
      </w:pPr>
    </w:p>
    <w:p w14:paraId="3FEA7AD0" w14:textId="21765B3A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5496757E" w14:textId="2B26502C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77DE62F3" w14:textId="2987029C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B7BD7BD" w14:textId="191048ED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20CA68B8" w14:textId="10200C4D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388494F4" w14:textId="51532A35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7E871DB9" w14:textId="208C46AF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40806072" w14:textId="1800CA16" w:rsidR="00617CD5" w:rsidRPr="00E05C97" w:rsidRDefault="00617CD5" w:rsidP="00617CD5">
      <w:pPr>
        <w:rPr>
          <w:rFonts w:ascii="Abadi" w:hAnsi="Abadi" w:cs="Sabon Next LT"/>
          <w:lang w:val="en-US"/>
        </w:rPr>
      </w:pPr>
    </w:p>
    <w:p w14:paraId="71556B35" w14:textId="02B9235F" w:rsidR="00617CD5" w:rsidRDefault="00617CD5" w:rsidP="00617CD5">
      <w:pPr>
        <w:rPr>
          <w:rFonts w:ascii="Abadi" w:hAnsi="Abadi" w:cs="Sabon Next LT"/>
          <w:lang w:val="en-US"/>
        </w:rPr>
      </w:pPr>
    </w:p>
    <w:p w14:paraId="138E96CE" w14:textId="3495DD41" w:rsidR="00B30F5E" w:rsidRPr="00B30F5E" w:rsidRDefault="00B30F5E" w:rsidP="00B30F5E">
      <w:pPr>
        <w:jc w:val="right"/>
        <w:rPr>
          <w:rFonts w:ascii="Abadi" w:hAnsi="Abadi" w:cs="Sabon Next LT"/>
          <w:b/>
          <w:bCs/>
          <w:sz w:val="32"/>
          <w:szCs w:val="32"/>
          <w:lang w:val="en-US"/>
        </w:rPr>
      </w:pPr>
      <w:r w:rsidRPr="00B30F5E">
        <w:rPr>
          <w:rFonts w:ascii="Abadi" w:hAnsi="Abadi" w:cs="Sabon Next LT"/>
          <w:b/>
          <w:bCs/>
          <w:sz w:val="32"/>
          <w:szCs w:val="32"/>
          <w:lang w:val="en-US"/>
        </w:rPr>
        <w:t>Seal and Signature of Head with date</w:t>
      </w:r>
    </w:p>
    <w:sectPr w:rsidR="00B30F5E" w:rsidRPr="00B30F5E">
      <w:headerReference w:type="even" r:id="rId17"/>
      <w:headerReference w:type="default" r:id="rId18"/>
      <w:footerReference w:type="default" r:id="rId19"/>
      <w:head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9A603" w14:textId="77777777" w:rsidR="00E9732D" w:rsidRDefault="00E9732D" w:rsidP="008B307B">
      <w:pPr>
        <w:spacing w:after="0" w:line="240" w:lineRule="auto"/>
      </w:pPr>
      <w:r>
        <w:separator/>
      </w:r>
    </w:p>
  </w:endnote>
  <w:endnote w:type="continuationSeparator" w:id="0">
    <w:p w14:paraId="0B2D098E" w14:textId="77777777" w:rsidR="00E9732D" w:rsidRDefault="00E9732D" w:rsidP="008B3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Sabon Next LT">
    <w:charset w:val="00"/>
    <w:family w:val="auto"/>
    <w:pitch w:val="variable"/>
    <w:sig w:usb0="A11526FF" w:usb1="D000000B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47400" w14:textId="28C34A6E" w:rsidR="008B307B" w:rsidRDefault="00000000">
    <w:pPr>
      <w:pStyle w:val="Footer"/>
    </w:pPr>
    <w:sdt>
      <w:sdtPr>
        <w:id w:val="-776707815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 w:rsidR="008B307B">
              <w:t xml:space="preserve">Page </w:t>
            </w:r>
            <w:r w:rsidR="008B307B">
              <w:rPr>
                <w:b/>
                <w:bCs/>
                <w:sz w:val="24"/>
                <w:szCs w:val="24"/>
              </w:rPr>
              <w:fldChar w:fldCharType="begin"/>
            </w:r>
            <w:r w:rsidR="008B307B">
              <w:rPr>
                <w:b/>
                <w:bCs/>
              </w:rPr>
              <w:instrText xml:space="preserve"> PAGE </w:instrText>
            </w:r>
            <w:r w:rsidR="008B307B">
              <w:rPr>
                <w:b/>
                <w:bCs/>
                <w:sz w:val="24"/>
                <w:szCs w:val="24"/>
              </w:rPr>
              <w:fldChar w:fldCharType="separate"/>
            </w:r>
            <w:r w:rsidR="008B307B">
              <w:rPr>
                <w:b/>
                <w:bCs/>
                <w:noProof/>
              </w:rPr>
              <w:t>2</w:t>
            </w:r>
            <w:r w:rsidR="008B307B">
              <w:rPr>
                <w:b/>
                <w:bCs/>
                <w:sz w:val="24"/>
                <w:szCs w:val="24"/>
              </w:rPr>
              <w:fldChar w:fldCharType="end"/>
            </w:r>
            <w:r w:rsidR="008B307B">
              <w:t xml:space="preserve"> of </w:t>
            </w:r>
            <w:r w:rsidR="008B307B">
              <w:rPr>
                <w:b/>
                <w:bCs/>
                <w:sz w:val="24"/>
                <w:szCs w:val="24"/>
              </w:rPr>
              <w:fldChar w:fldCharType="begin"/>
            </w:r>
            <w:r w:rsidR="008B307B">
              <w:rPr>
                <w:b/>
                <w:bCs/>
              </w:rPr>
              <w:instrText xml:space="preserve"> NUMPAGES  </w:instrText>
            </w:r>
            <w:r w:rsidR="008B307B">
              <w:rPr>
                <w:b/>
                <w:bCs/>
                <w:sz w:val="24"/>
                <w:szCs w:val="24"/>
              </w:rPr>
              <w:fldChar w:fldCharType="separate"/>
            </w:r>
            <w:r w:rsidR="008B307B">
              <w:rPr>
                <w:b/>
                <w:bCs/>
                <w:noProof/>
              </w:rPr>
              <w:t>2</w:t>
            </w:r>
            <w:r w:rsidR="008B307B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4A78E0">
      <w:t xml:space="preserve"> </w:t>
    </w:r>
    <w:r w:rsidR="004A78E0">
      <w:tab/>
    </w:r>
    <w:r w:rsidR="004A78E0">
      <w:tab/>
      <w:t xml:space="preserve">Name of Even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85987" w14:textId="77777777" w:rsidR="00E9732D" w:rsidRDefault="00E9732D" w:rsidP="008B307B">
      <w:pPr>
        <w:spacing w:after="0" w:line="240" w:lineRule="auto"/>
      </w:pPr>
      <w:r>
        <w:separator/>
      </w:r>
    </w:p>
  </w:footnote>
  <w:footnote w:type="continuationSeparator" w:id="0">
    <w:p w14:paraId="44C8A637" w14:textId="77777777" w:rsidR="00E9732D" w:rsidRDefault="00E9732D" w:rsidP="008B3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FBBC0" w14:textId="3DB05445" w:rsidR="007A63EA" w:rsidRDefault="007A63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55C2" w14:textId="309DBD00" w:rsidR="007012AA" w:rsidRDefault="00593801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6488CA8" wp14:editId="309D74FD">
          <wp:simplePos x="0" y="0"/>
          <wp:positionH relativeFrom="column">
            <wp:posOffset>-731520</wp:posOffset>
          </wp:positionH>
          <wp:positionV relativeFrom="paragraph">
            <wp:posOffset>-44450</wp:posOffset>
          </wp:positionV>
          <wp:extent cx="3543300" cy="699770"/>
          <wp:effectExtent l="0" t="0" r="0" b="5080"/>
          <wp:wrapTight wrapText="bothSides">
            <wp:wrapPolygon edited="0">
              <wp:start x="1161" y="0"/>
              <wp:lineTo x="0" y="2940"/>
              <wp:lineTo x="0" y="18817"/>
              <wp:lineTo x="697" y="21169"/>
              <wp:lineTo x="813" y="21169"/>
              <wp:lineTo x="2787" y="21169"/>
              <wp:lineTo x="2903" y="21169"/>
              <wp:lineTo x="3484" y="18817"/>
              <wp:lineTo x="7316" y="18817"/>
              <wp:lineTo x="9639" y="15289"/>
              <wp:lineTo x="9290" y="9408"/>
              <wp:lineTo x="21484" y="8232"/>
              <wp:lineTo x="21484" y="1176"/>
              <wp:lineTo x="2090" y="0"/>
              <wp:lineTo x="1161" y="0"/>
            </wp:wrapPolygon>
          </wp:wrapTight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300" cy="699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F070A" w14:textId="5A605BD8" w:rsidR="007A63EA" w:rsidRDefault="007A6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B02A1"/>
    <w:multiLevelType w:val="hybridMultilevel"/>
    <w:tmpl w:val="1FC2C162"/>
    <w:lvl w:ilvl="0" w:tplc="1EF044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C43ED7"/>
    <w:multiLevelType w:val="hybridMultilevel"/>
    <w:tmpl w:val="2208D1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460E6E"/>
    <w:multiLevelType w:val="hybridMultilevel"/>
    <w:tmpl w:val="ACA48A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314DBD"/>
    <w:multiLevelType w:val="hybridMultilevel"/>
    <w:tmpl w:val="76483D10"/>
    <w:lvl w:ilvl="0" w:tplc="286E4B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DB6F2A"/>
    <w:multiLevelType w:val="hybridMultilevel"/>
    <w:tmpl w:val="B55C38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8805771">
    <w:abstractNumId w:val="4"/>
  </w:num>
  <w:num w:numId="2" w16cid:durableId="1220436949">
    <w:abstractNumId w:val="1"/>
  </w:num>
  <w:num w:numId="3" w16cid:durableId="196967012">
    <w:abstractNumId w:val="2"/>
  </w:num>
  <w:num w:numId="4" w16cid:durableId="2106073520">
    <w:abstractNumId w:val="3"/>
  </w:num>
  <w:num w:numId="5" w16cid:durableId="324017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OxNDU3szQ1MbVU0lEKTi0uzszPAykwrAUAWERjgCwAAAA="/>
  </w:docVars>
  <w:rsids>
    <w:rsidRoot w:val="00912F1A"/>
    <w:rsid w:val="000017FA"/>
    <w:rsid w:val="00012C46"/>
    <w:rsid w:val="000F49CE"/>
    <w:rsid w:val="000F708C"/>
    <w:rsid w:val="001160F5"/>
    <w:rsid w:val="00126130"/>
    <w:rsid w:val="00153C2A"/>
    <w:rsid w:val="0015425F"/>
    <w:rsid w:val="00193F23"/>
    <w:rsid w:val="001A72FE"/>
    <w:rsid w:val="001B0F75"/>
    <w:rsid w:val="001B43B0"/>
    <w:rsid w:val="001E35C3"/>
    <w:rsid w:val="002374BB"/>
    <w:rsid w:val="00237D3E"/>
    <w:rsid w:val="00251EAD"/>
    <w:rsid w:val="002D204C"/>
    <w:rsid w:val="00301A68"/>
    <w:rsid w:val="003B0672"/>
    <w:rsid w:val="003E763E"/>
    <w:rsid w:val="003F544B"/>
    <w:rsid w:val="00477422"/>
    <w:rsid w:val="00481660"/>
    <w:rsid w:val="004A78E0"/>
    <w:rsid w:val="004D6D71"/>
    <w:rsid w:val="004E4100"/>
    <w:rsid w:val="005100BE"/>
    <w:rsid w:val="005577C7"/>
    <w:rsid w:val="005606A6"/>
    <w:rsid w:val="00593801"/>
    <w:rsid w:val="005A6F6A"/>
    <w:rsid w:val="005B369F"/>
    <w:rsid w:val="005D1681"/>
    <w:rsid w:val="005E0FB4"/>
    <w:rsid w:val="00617CD5"/>
    <w:rsid w:val="00617F1D"/>
    <w:rsid w:val="00635C23"/>
    <w:rsid w:val="00644AF2"/>
    <w:rsid w:val="006F710C"/>
    <w:rsid w:val="007012AA"/>
    <w:rsid w:val="00714524"/>
    <w:rsid w:val="00716872"/>
    <w:rsid w:val="007A63EA"/>
    <w:rsid w:val="007B1B66"/>
    <w:rsid w:val="007C4842"/>
    <w:rsid w:val="007E667D"/>
    <w:rsid w:val="00811DA8"/>
    <w:rsid w:val="00837EB9"/>
    <w:rsid w:val="008568E6"/>
    <w:rsid w:val="008601D5"/>
    <w:rsid w:val="008B208B"/>
    <w:rsid w:val="008B307B"/>
    <w:rsid w:val="008B7055"/>
    <w:rsid w:val="00912F1A"/>
    <w:rsid w:val="00921229"/>
    <w:rsid w:val="00945D49"/>
    <w:rsid w:val="00995AB9"/>
    <w:rsid w:val="009A583C"/>
    <w:rsid w:val="009C5DD7"/>
    <w:rsid w:val="00A24A8F"/>
    <w:rsid w:val="00A44BA5"/>
    <w:rsid w:val="00A55860"/>
    <w:rsid w:val="00A56AF6"/>
    <w:rsid w:val="00AA681B"/>
    <w:rsid w:val="00AC1DEA"/>
    <w:rsid w:val="00B0067E"/>
    <w:rsid w:val="00B1352A"/>
    <w:rsid w:val="00B30F5E"/>
    <w:rsid w:val="00B354CC"/>
    <w:rsid w:val="00B55EA8"/>
    <w:rsid w:val="00B5761C"/>
    <w:rsid w:val="00B60440"/>
    <w:rsid w:val="00B779D0"/>
    <w:rsid w:val="00C332F6"/>
    <w:rsid w:val="00C70993"/>
    <w:rsid w:val="00D64078"/>
    <w:rsid w:val="00D74693"/>
    <w:rsid w:val="00D83C07"/>
    <w:rsid w:val="00DE5A2F"/>
    <w:rsid w:val="00DF0983"/>
    <w:rsid w:val="00DF7D5A"/>
    <w:rsid w:val="00E043FE"/>
    <w:rsid w:val="00E05C97"/>
    <w:rsid w:val="00E87ADB"/>
    <w:rsid w:val="00E9732D"/>
    <w:rsid w:val="00EB4A1B"/>
    <w:rsid w:val="00EC4546"/>
    <w:rsid w:val="00ED60AB"/>
    <w:rsid w:val="00F37D96"/>
    <w:rsid w:val="00F44D36"/>
    <w:rsid w:val="00F62390"/>
    <w:rsid w:val="00FA55F1"/>
    <w:rsid w:val="00FA5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6AF98"/>
  <w15:chartTrackingRefBased/>
  <w15:docId w15:val="{1D52D144-DD6E-4DD8-BACF-966443CC8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6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07B"/>
  </w:style>
  <w:style w:type="paragraph" w:styleId="Footer">
    <w:name w:val="footer"/>
    <w:basedOn w:val="Normal"/>
    <w:link w:val="Foot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50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fi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fif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3E5D0-0544-4872-8DED-C76B78493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8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Lucky Vijayvargiya</dc:creator>
  <cp:keywords/>
  <dc:description/>
  <cp:lastModifiedBy>Naseeb Singh [MUJ]</cp:lastModifiedBy>
  <cp:revision>17</cp:revision>
  <cp:lastPrinted>2022-04-20T06:18:00Z</cp:lastPrinted>
  <dcterms:created xsi:type="dcterms:W3CDTF">2022-04-20T05:39:00Z</dcterms:created>
  <dcterms:modified xsi:type="dcterms:W3CDTF">2022-09-09T06:26:00Z</dcterms:modified>
</cp:coreProperties>
</file>